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3C100EEE" w:rsidR="00801BF9" w:rsidRDefault="00CD1EAA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Donut Control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3C100EEE" w:rsidR="00801BF9" w:rsidRDefault="00CD1EAA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Donut Control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1DD21367" w:rsidR="000912E6" w:rsidRPr="008E630B" w:rsidRDefault="00CD1EAA" w:rsidP="000912E6">
      <w:pPr>
        <w:pStyle w:val="Heading1"/>
      </w:pPr>
      <w:r>
        <w:lastRenderedPageBreak/>
        <w:t>Donut Control</w:t>
      </w:r>
    </w:p>
    <w:p w14:paraId="3D1BB20B" w14:textId="77777777" w:rsidR="00ED0615" w:rsidRDefault="00ED0615" w:rsidP="00B57068">
      <w:pPr>
        <w:rPr>
          <w:b/>
          <w:bCs/>
        </w:rPr>
      </w:pPr>
    </w:p>
    <w:p w14:paraId="047CC67D" w14:textId="5E1B90CA" w:rsidR="00CD1EAA" w:rsidRDefault="00CD1EAA" w:rsidP="00C70472">
      <w:pPr>
        <w:ind w:left="720" w:hanging="720"/>
      </w:pPr>
      <w:r w:rsidRPr="00CD1EAA">
        <w:rPr>
          <w:b/>
          <w:bCs/>
        </w:rPr>
        <w:t>Donut Control</w:t>
      </w:r>
      <w:r>
        <w:t xml:space="preserve"> </w:t>
      </w:r>
      <w:r w:rsidR="00EF1F3D">
        <w:t xml:space="preserve">shows </w:t>
      </w:r>
      <w:r w:rsidR="00C70472" w:rsidRPr="00C70472">
        <w:t>how to create</w:t>
      </w:r>
      <w:r w:rsidR="00D216F2">
        <w:t xml:space="preserve"> a</w:t>
      </w:r>
      <w:r w:rsidR="00C70472" w:rsidRPr="00C70472">
        <w:t xml:space="preserve"> </w:t>
      </w:r>
      <w:r>
        <w:rPr>
          <w:b/>
          <w:bCs/>
        </w:rPr>
        <w:t>Control</w:t>
      </w:r>
      <w:r>
        <w:t xml:space="preserve"> that displays values in the form of a </w:t>
      </w:r>
      <w:r w:rsidRPr="00CD1EAA">
        <w:rPr>
          <w:b/>
          <w:bCs/>
        </w:rPr>
        <w:t>Donut Chart</w:t>
      </w:r>
      <w:r>
        <w:t>, which is</w:t>
      </w:r>
    </w:p>
    <w:p w14:paraId="4C780617" w14:textId="4F05F497" w:rsidR="00E635EF" w:rsidRPr="00AE0F7E" w:rsidRDefault="00CD1EAA" w:rsidP="00C70472">
      <w:pPr>
        <w:ind w:left="720" w:hanging="720"/>
      </w:pPr>
      <w:r>
        <w:t xml:space="preserve">like a </w:t>
      </w:r>
      <w:r w:rsidRPr="00CD1EAA">
        <w:rPr>
          <w:b/>
          <w:bCs/>
        </w:rPr>
        <w:t>Pie Chart</w:t>
      </w:r>
      <w:r>
        <w:t xml:space="preserve"> but with a hole in the middle </w:t>
      </w:r>
      <w:r w:rsidR="00C70472">
        <w:t xml:space="preserve">using a </w:t>
      </w:r>
      <w:r w:rsidR="00E635EF">
        <w:t xml:space="preserve">toolkit from </w:t>
      </w:r>
      <w:r w:rsidR="00E635EF" w:rsidRPr="000825D5">
        <w:rPr>
          <w:b/>
          <w:bCs/>
        </w:rPr>
        <w:t>N</w:t>
      </w:r>
      <w:r w:rsidR="00E635EF">
        <w:rPr>
          <w:b/>
          <w:bCs/>
        </w:rPr>
        <w:t>uGet</w:t>
      </w:r>
      <w:r>
        <w:rPr>
          <w:b/>
          <w:bCs/>
        </w:rPr>
        <w:t xml:space="preserve"> </w:t>
      </w:r>
      <w:r w:rsidR="00E635EF">
        <w:rPr>
          <w:rFonts w:cs="Segoe UI"/>
        </w:rPr>
        <w:t>using the</w:t>
      </w:r>
      <w:r>
        <w:rPr>
          <w:rFonts w:cs="Segoe UI"/>
        </w:rPr>
        <w:t xml:space="preserve"> </w:t>
      </w:r>
      <w:r w:rsidR="00E635EF">
        <w:rPr>
          <w:b/>
          <w:bCs/>
        </w:rPr>
        <w:t>Windows App SDK</w:t>
      </w:r>
      <w:r w:rsidR="00E635EF">
        <w:t>.</w:t>
      </w:r>
    </w:p>
    <w:p w14:paraId="5E31A3FD" w14:textId="338E74E0" w:rsidR="00ED0615" w:rsidRPr="00B57068" w:rsidRDefault="00ED0615" w:rsidP="00E635EF">
      <w:pPr>
        <w:ind w:left="720" w:hanging="720"/>
      </w:pP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601CAFBE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CD1EAA">
              <w:rPr>
                <w:i/>
                <w:iCs/>
              </w:rPr>
              <w:t>DonutControl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6FD5D9" w14:textId="733035D8" w:rsidR="00162C03" w:rsidRDefault="00162C03" w:rsidP="00162C03">
      <w:pPr>
        <w:pStyle w:val="Heading2"/>
      </w:pPr>
      <w:r>
        <w:lastRenderedPageBreak/>
        <w:t>Step 2</w:t>
      </w:r>
    </w:p>
    <w:p w14:paraId="485CF378" w14:textId="7E227BA4" w:rsidR="00162C03" w:rsidRDefault="00162C03" w:rsidP="00162C03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0BEE3D77" w14:textId="4DB8AD82" w:rsidR="00162C03" w:rsidRDefault="00162C03" w:rsidP="00162C03">
      <w:pPr>
        <w:rPr>
          <w:lang w:val="en-US"/>
        </w:rPr>
      </w:pPr>
    </w:p>
    <w:p w14:paraId="40E545AB" w14:textId="2AE041D6" w:rsidR="00162C03" w:rsidRDefault="00162C03" w:rsidP="00162C03">
      <w:r>
        <w:rPr>
          <w:noProof/>
        </w:rPr>
        <w:drawing>
          <wp:inline distT="0" distB="0" distL="0" distR="0" wp14:anchorId="798E19CD" wp14:editId="5A08FDF6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753F" w14:textId="5B80EF2A" w:rsidR="00162C03" w:rsidRDefault="00162C03" w:rsidP="00162C03"/>
    <w:p w14:paraId="7C641311" w14:textId="7D9CE17F" w:rsidR="00162C03" w:rsidRDefault="007E45A0" w:rsidP="007E45A0">
      <w:pPr>
        <w:pStyle w:val="Heading2"/>
      </w:pPr>
      <w:r>
        <w:t>Step 3</w:t>
      </w:r>
    </w:p>
    <w:p w14:paraId="1BFA7594" w14:textId="727D5F3E" w:rsidR="007E45A0" w:rsidRDefault="007E45A0" w:rsidP="007E45A0"/>
    <w:p w14:paraId="4EBBBB5E" w14:textId="44A26D51" w:rsidR="007E45A0" w:rsidRDefault="007E45A0" w:rsidP="007E45A0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6489C56" w14:textId="4AA255E6" w:rsidR="007E45A0" w:rsidRDefault="007E45A0" w:rsidP="007E45A0"/>
    <w:p w14:paraId="50C63D68" w14:textId="496F5A11" w:rsidR="007E45A0" w:rsidRDefault="007E45A0" w:rsidP="007E45A0">
      <w:r>
        <w:rPr>
          <w:noProof/>
        </w:rPr>
        <w:drawing>
          <wp:inline distT="0" distB="0" distL="0" distR="0" wp14:anchorId="6B7C2D61" wp14:editId="04B2F43B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249A" w14:textId="3E8C0D66" w:rsidR="00E97A51" w:rsidRDefault="00E97A51" w:rsidP="007E45A0"/>
    <w:p w14:paraId="7003C3C5" w14:textId="649078A4" w:rsidR="00B123AD" w:rsidRPr="00AE1DD0" w:rsidRDefault="00B123AD" w:rsidP="00B123AD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 w:rsidR="00BA1205">
        <w:t xml:space="preserve">, then you can close the </w:t>
      </w:r>
      <w:r w:rsidR="00BA1205">
        <w:rPr>
          <w:b/>
          <w:bCs/>
        </w:rPr>
        <w:t>tab</w:t>
      </w:r>
      <w:r w:rsidR="00BA1205">
        <w:t xml:space="preserve"> for </w:t>
      </w:r>
      <w:proofErr w:type="spellStart"/>
      <w:r w:rsidR="00BA1205">
        <w:rPr>
          <w:b/>
          <w:bCs/>
        </w:rPr>
        <w:t>Nuget</w:t>
      </w:r>
      <w:proofErr w:type="spellEnd"/>
      <w:r w:rsidR="00BA1205">
        <w:rPr>
          <w:b/>
          <w:bCs/>
        </w:rPr>
        <w:t xml:space="preserve">: </w:t>
      </w:r>
      <w:proofErr w:type="spellStart"/>
      <w:r w:rsidR="00CD1EAA">
        <w:rPr>
          <w:b/>
          <w:bCs/>
        </w:rPr>
        <w:t>DonutControl</w:t>
      </w:r>
      <w:proofErr w:type="spellEnd"/>
      <w:r w:rsidR="00BA1205">
        <w:t xml:space="preserve"> by selecting the </w:t>
      </w:r>
      <w:r w:rsidR="00BA1205">
        <w:rPr>
          <w:b/>
          <w:bCs/>
        </w:rPr>
        <w:t>x</w:t>
      </w:r>
      <w:r w:rsidR="00BA1205">
        <w:t xml:space="preserve"> next to it.</w:t>
      </w:r>
    </w:p>
    <w:p w14:paraId="061D55AC" w14:textId="6AC352C7" w:rsidR="00B123AD" w:rsidRDefault="00B123AD">
      <w:r>
        <w:br w:type="page"/>
      </w:r>
    </w:p>
    <w:p w14:paraId="0EFF44C0" w14:textId="1FC8862F" w:rsidR="00B144E1" w:rsidRDefault="00B144E1" w:rsidP="00B144E1">
      <w:pPr>
        <w:pStyle w:val="Heading2"/>
      </w:pPr>
      <w:r>
        <w:lastRenderedPageBreak/>
        <w:t xml:space="preserve">Step </w:t>
      </w:r>
      <w:r w:rsidR="00BA1205">
        <w:t>4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58A7B17B" w:rsidR="00CD770F" w:rsidRDefault="00CD770F" w:rsidP="00CD770F">
      <w:pPr>
        <w:pStyle w:val="Heading2"/>
      </w:pPr>
      <w:r>
        <w:t xml:space="preserve">Step </w:t>
      </w:r>
      <w:r w:rsidR="00BA1205">
        <w:t>5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1BCBFD7E">
            <wp:extent cx="4746775" cy="3293990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75" cy="329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33370" w14:textId="1353FE0B" w:rsidR="009A361C" w:rsidRDefault="009A361C" w:rsidP="009A361C">
      <w:pPr>
        <w:pStyle w:val="Heading2"/>
      </w:pPr>
      <w:r>
        <w:lastRenderedPageBreak/>
        <w:t xml:space="preserve">Step </w:t>
      </w:r>
      <w:r w:rsidR="00BA1205">
        <w:t>6</w:t>
      </w:r>
    </w:p>
    <w:p w14:paraId="24D17EB5" w14:textId="77777777" w:rsidR="009A361C" w:rsidRDefault="009A361C"/>
    <w:p w14:paraId="32B3FE90" w14:textId="79CEBEE5" w:rsidR="007563F0" w:rsidRDefault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 w:rsidR="00D33DE9">
        <w:t xml:space="preserve">and then you need to </w:t>
      </w:r>
      <w:r w:rsidR="00671C0A">
        <w:t>typ</w:t>
      </w:r>
      <w:r w:rsidR="00D33DE9">
        <w:t xml:space="preserve">e </w:t>
      </w:r>
      <w:r w:rsidR="00671C0A">
        <w:t xml:space="preserve">the following </w:t>
      </w:r>
      <w:r w:rsidR="00671C0A">
        <w:rPr>
          <w:b/>
          <w:bCs/>
        </w:rPr>
        <w:t>Code</w:t>
      </w:r>
      <w:r w:rsidR="007563F0" w:rsidRPr="007563F0">
        <w:t>:</w:t>
      </w:r>
    </w:p>
    <w:p w14:paraId="67DF7239" w14:textId="77777777" w:rsidR="007563F0" w:rsidRDefault="007563F0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FA1B971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A54023D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</w:t>
                            </w:r>
                            <w:proofErr w:type="gram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3E69E00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148368C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A617CD0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8FE1D3D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7B499A7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6779C78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</w:t>
                            </w:r>
                            <w:proofErr w:type="gram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5BA8ABA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068C0F6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DonutControl</w:t>
                            </w:r>
                            <w:proofErr w:type="spell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DBF6A78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36453E9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63D60">
                              <w:rPr>
                                <w:rFonts w:ascii="Consolas" w:hAnsi="Consolas" w:cs="Cascadia Mono"/>
                                <w:color w:val="2B91AF"/>
                              </w:rPr>
                              <w:t>Donut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rid</w:t>
                            </w:r>
                          </w:p>
                          <w:p w14:paraId="6AF3F512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C0DB53E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 = </w:t>
                            </w:r>
                            <w:proofErr w:type="gram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100;</w:t>
                            </w:r>
                            <w:proofErr w:type="gramEnd"/>
                          </w:p>
                          <w:p w14:paraId="24EECF30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ircle = </w:t>
                            </w:r>
                            <w:proofErr w:type="gram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360;</w:t>
                            </w:r>
                            <w:proofErr w:type="gramEnd"/>
                          </w:p>
                          <w:p w14:paraId="788F18BC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4B4DC42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items = </w:t>
                            </w:r>
                            <w:proofErr w:type="gramStart"/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972A279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DCFD545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Donut </w:t>
                            </w:r>
                            <w:proofErr w:type="spellStart"/>
                            <w:r w:rsidRPr="00F63D60">
                              <w:rPr>
                                <w:rFonts w:ascii="Consolas" w:hAnsi="Consolas" w:cs="Cascadia Mono"/>
                                <w:color w:val="008000"/>
                              </w:rPr>
                              <w:t>GetSector</w:t>
                            </w:r>
                            <w:proofErr w:type="spellEnd"/>
                            <w:r w:rsidRPr="00F63D6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Percentages Method</w:t>
                            </w:r>
                          </w:p>
                          <w:p w14:paraId="3935A5B0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A2220CF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8000"/>
                              </w:rPr>
                              <w:t>// Donut Layout Method</w:t>
                            </w:r>
                          </w:p>
                          <w:p w14:paraId="6A51972A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7210AA9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8000"/>
                              </w:rPr>
                              <w:t>// Donut Properties</w:t>
                            </w:r>
                          </w:p>
                          <w:p w14:paraId="29A2DE85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83F6816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388F0AD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7861124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0D4C41F6" w14:textId="27AB2BB3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B40EF8A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proofErr w:type="spell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colours = </w:t>
                            </w:r>
                            <w:proofErr w:type="gramStart"/>
                            <w:r w:rsidRPr="00F63D6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532847C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E114C8E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28B2D6AD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Gray</w:t>
                            </w:r>
                            <w:proofErr w:type="spell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FE284AF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Red</w:t>
                            </w:r>
                            <w:proofErr w:type="spell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009259C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Orange</w:t>
                            </w:r>
                            <w:proofErr w:type="spell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59F4AB36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Yellow</w:t>
                            </w:r>
                            <w:proofErr w:type="spell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1A5912C8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Green</w:t>
                            </w:r>
                            <w:proofErr w:type="spell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632462A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Cyan</w:t>
                            </w:r>
                            <w:proofErr w:type="spell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31BAAC59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ue</w:t>
                            </w:r>
                            <w:proofErr w:type="spell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172AC2B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Magenta</w:t>
                            </w:r>
                            <w:proofErr w:type="spellEnd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0743E5A9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Purple</w:t>
                            </w:r>
                            <w:proofErr w:type="spellEnd"/>
                          </w:p>
                          <w:p w14:paraId="6CB847D1" w14:textId="7CDDA9BC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5EC5988A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18B3077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63D6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Library Methods </w:t>
                            </w:r>
                          </w:p>
                          <w:p w14:paraId="13CF249E" w14:textId="77777777" w:rsidR="00F63D6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5592001" w14:textId="0CBC7DA5" w:rsidR="007563F0" w:rsidRPr="00F63D60" w:rsidRDefault="00F63D60" w:rsidP="00F63D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63D6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FA1B971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Comentsys.Toolkit.WindowsAppSdk;</w:t>
                      </w:r>
                    </w:p>
                    <w:p w14:paraId="0A54023D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Microsoft.UI;</w:t>
                      </w:r>
                    </w:p>
                    <w:p w14:paraId="53E69E00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Microsoft.UI.Xaml;</w:t>
                      </w:r>
                    </w:p>
                    <w:p w14:paraId="5148368C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Microsoft.UI.Xaml.Controls;</w:t>
                      </w:r>
                    </w:p>
                    <w:p w14:paraId="5A617CD0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Microsoft.UI.Xaml.Media;</w:t>
                      </w:r>
                    </w:p>
                    <w:p w14:paraId="68FE1D3D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System.Collections.Generic;</w:t>
                      </w:r>
                    </w:p>
                    <w:p w14:paraId="77B499A7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System.Linq;</w:t>
                      </w:r>
                    </w:p>
                    <w:p w14:paraId="66779C78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Windows.UI;</w:t>
                      </w:r>
                    </w:p>
                    <w:p w14:paraId="15BA8ABA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068C0F6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DonutControl;</w:t>
                      </w:r>
                    </w:p>
                    <w:p w14:paraId="3DBF6A78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36453E9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63D60">
                        <w:rPr>
                          <w:rFonts w:ascii="Consolas" w:hAnsi="Consolas" w:cs="Cascadia Mono"/>
                          <w:color w:val="2B91AF"/>
                        </w:rPr>
                        <w:t>Donut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: Grid</w:t>
                      </w:r>
                    </w:p>
                    <w:p w14:paraId="6AF3F512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C0DB53E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total = 100;</w:t>
                      </w:r>
                    </w:p>
                    <w:p w14:paraId="24EECF30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circle = 360;</w:t>
                      </w:r>
                    </w:p>
                    <w:p w14:paraId="788F18BC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4B4DC42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&gt; _items = </w:t>
                      </w: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4972A279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DCFD545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63D60">
                        <w:rPr>
                          <w:rFonts w:ascii="Consolas" w:hAnsi="Consolas" w:cs="Cascadia Mono"/>
                          <w:color w:val="008000"/>
                        </w:rPr>
                        <w:t>// Donut GetSector &amp; Percentages Method</w:t>
                      </w:r>
                    </w:p>
                    <w:p w14:paraId="3935A5B0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A2220CF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63D60">
                        <w:rPr>
                          <w:rFonts w:ascii="Consolas" w:hAnsi="Consolas" w:cs="Cascadia Mono"/>
                          <w:color w:val="008000"/>
                        </w:rPr>
                        <w:t>// Donut Layout Method</w:t>
                      </w:r>
                    </w:p>
                    <w:p w14:paraId="6A51972A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7210AA9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63D60">
                        <w:rPr>
                          <w:rFonts w:ascii="Consolas" w:hAnsi="Consolas" w:cs="Cascadia Mono"/>
                          <w:color w:val="008000"/>
                        </w:rPr>
                        <w:t>// Donut Properties</w:t>
                      </w:r>
                    </w:p>
                    <w:p w14:paraId="29A2DE85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83F6816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388F0AD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7861124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63D60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0D4C41F6" w14:textId="27AB2BB3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B40EF8A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List&lt;Color&gt; _colours = </w:t>
                      </w:r>
                      <w:r w:rsidRPr="00F63D6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3532847C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E114C8E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       Colors.Black,</w:t>
                      </w:r>
                    </w:p>
                    <w:p w14:paraId="28B2D6AD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       Colors.Gray,</w:t>
                      </w:r>
                    </w:p>
                    <w:p w14:paraId="6FE284AF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       Colors.Red,</w:t>
                      </w:r>
                    </w:p>
                    <w:p w14:paraId="6009259C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       Colors.Orange,</w:t>
                      </w:r>
                    </w:p>
                    <w:p w14:paraId="59F4AB36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       Colors.Yellow,</w:t>
                      </w:r>
                    </w:p>
                    <w:p w14:paraId="1A5912C8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       Colors.Green,</w:t>
                      </w:r>
                    </w:p>
                    <w:p w14:paraId="6632462A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       Colors.Cyan,</w:t>
                      </w:r>
                    </w:p>
                    <w:p w14:paraId="31BAAC59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       Colors.Blue,</w:t>
                      </w:r>
                    </w:p>
                    <w:p w14:paraId="6172AC2B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       Colors.Magenta,</w:t>
                      </w:r>
                    </w:p>
                    <w:p w14:paraId="0743E5A9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       Colors.Purple</w:t>
                      </w:r>
                    </w:p>
                    <w:p w14:paraId="6CB847D1" w14:textId="7CDDA9BC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5EC5988A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18B3077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63D60">
                        <w:rPr>
                          <w:rFonts w:ascii="Consolas" w:hAnsi="Consolas" w:cs="Cascadia Mono"/>
                          <w:color w:val="008000"/>
                        </w:rPr>
                        <w:t xml:space="preserve">// Library Methods </w:t>
                      </w:r>
                    </w:p>
                    <w:p w14:paraId="13CF249E" w14:textId="77777777" w:rsidR="00F63D6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5592001" w14:textId="0CBC7DA5" w:rsidR="007563F0" w:rsidRPr="00F63D60" w:rsidRDefault="00F63D60" w:rsidP="00F63D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63D6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39D63E00" w14:textId="28B7F14A" w:rsidR="00FD0FE1" w:rsidRPr="00E733AF" w:rsidRDefault="00FD0FE1" w:rsidP="00FD0FE1">
      <w:pPr>
        <w:rPr>
          <w:rFonts w:cs="Segoe UI"/>
        </w:rPr>
      </w:pPr>
      <w:proofErr w:type="spellStart"/>
      <w:r>
        <w:rPr>
          <w:i/>
          <w:iCs/>
        </w:rPr>
        <w:t>Library.cs</w:t>
      </w:r>
      <w:proofErr w:type="spellEnd"/>
      <w:r>
        <w:t xml:space="preserve"> define</w:t>
      </w:r>
      <w:r w:rsidR="00F63D60">
        <w:t>s</w:t>
      </w:r>
      <w:r>
        <w:t xml:space="preserve"> a </w:t>
      </w:r>
      <w:r w:rsidRPr="005F5D7A">
        <w:rPr>
          <w:rFonts w:ascii="Consolas" w:hAnsi="Consolas"/>
          <w:b/>
          <w:bCs/>
        </w:rPr>
        <w:t>namespace</w:t>
      </w:r>
      <w:r>
        <w:rPr>
          <w:rFonts w:cs="Segoe UI"/>
        </w:rPr>
        <w:t xml:space="preserve"> which </w:t>
      </w:r>
      <w:r>
        <w:t xml:space="preserve">allows classes to be defined together, usually each is separate but will be defined in </w:t>
      </w:r>
      <w:proofErr w:type="spellStart"/>
      <w:r w:rsidRPr="00671C0A">
        <w:rPr>
          <w:i/>
          <w:iCs/>
        </w:rPr>
        <w:t>Library.cs</w:t>
      </w:r>
      <w:proofErr w:type="spellEnd"/>
      <w:r>
        <w:t xml:space="preserve"> </w:t>
      </w:r>
      <w:r w:rsidR="00D33DE9">
        <w:t xml:space="preserve">along with </w:t>
      </w:r>
      <w:r w:rsidR="00D33DE9">
        <w:rPr>
          <w:rFonts w:cs="Segoe UI"/>
        </w:rPr>
        <w:t xml:space="preserve">adding </w:t>
      </w:r>
      <w:r w:rsidR="00D33DE9" w:rsidRPr="00FD0FE1">
        <w:rPr>
          <w:rFonts w:ascii="Consolas" w:hAnsi="Consolas" w:cs="Segoe UI"/>
          <w:b/>
          <w:bCs/>
        </w:rPr>
        <w:t>using</w:t>
      </w:r>
      <w:r w:rsidR="00D33DE9">
        <w:rPr>
          <w:rFonts w:cs="Segoe UI"/>
        </w:rPr>
        <w:t xml:space="preserve"> statements</w:t>
      </w:r>
      <w:r w:rsidR="00E733AF">
        <w:rPr>
          <w:rFonts w:cs="Segoe UI"/>
        </w:rPr>
        <w:t xml:space="preserve"> such as for the package of </w:t>
      </w:r>
      <w:proofErr w:type="spellStart"/>
      <w:proofErr w:type="gramStart"/>
      <w:r w:rsidR="00E733AF" w:rsidRPr="00E733AF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 w:rsidR="00E733AF">
        <w:rPr>
          <w:rFonts w:cs="Segoe UI"/>
          <w:color w:val="000000"/>
        </w:rPr>
        <w:t>.</w:t>
      </w:r>
    </w:p>
    <w:p w14:paraId="17B0DD19" w14:textId="6B15538C" w:rsidR="00FD0FE1" w:rsidRDefault="00FD0FE1" w:rsidP="00FD0FE1">
      <w:pPr>
        <w:rPr>
          <w:rFonts w:cs="Segoe UI"/>
        </w:rPr>
      </w:pPr>
    </w:p>
    <w:p w14:paraId="5A55D8C6" w14:textId="495C558A" w:rsidR="008C71FE" w:rsidRDefault="008C71FE"/>
    <w:p w14:paraId="61ACC247" w14:textId="583392D1" w:rsidR="00F27D3D" w:rsidRDefault="009B0336" w:rsidP="00F27D3D">
      <w:pPr>
        <w:pStyle w:val="Heading2"/>
      </w:pPr>
      <w:r>
        <w:lastRenderedPageBreak/>
        <w:t>S</w:t>
      </w:r>
      <w:r w:rsidR="00F27D3D">
        <w:t xml:space="preserve">tep </w:t>
      </w:r>
      <w:r w:rsidR="00E733AF">
        <w:t>7</w:t>
      </w:r>
    </w:p>
    <w:p w14:paraId="3BA60652" w14:textId="77777777" w:rsidR="00F27D3D" w:rsidRDefault="00F27D3D" w:rsidP="00F27D3D">
      <w:pPr>
        <w:rPr>
          <w:rFonts w:cs="Segoe UI"/>
          <w:color w:val="000000"/>
        </w:rPr>
      </w:pPr>
    </w:p>
    <w:p w14:paraId="6B4D3A2C" w14:textId="664B6C59" w:rsidR="00F27D3D" w:rsidRDefault="00F27D3D" w:rsidP="00F27D3D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9B0336">
        <w:rPr>
          <w:rFonts w:ascii="Consolas" w:hAnsi="Consolas"/>
          <w:b/>
          <w:bCs/>
        </w:rPr>
        <w:t>DonutControl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 w:rsidR="009B0336">
        <w:rPr>
          <w:rFonts w:ascii="Consolas" w:hAnsi="Consolas"/>
          <w:b/>
          <w:bCs/>
        </w:rPr>
        <w:t>Donut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9B0336" w:rsidRPr="009B0336">
        <w:rPr>
          <w:rFonts w:ascii="Consolas" w:hAnsi="Consolas" w:cs="Segoe UI"/>
          <w:b/>
          <w:bCs/>
        </w:rPr>
        <w:t xml:space="preserve">Donut </w:t>
      </w:r>
      <w:proofErr w:type="spellStart"/>
      <w:r w:rsidR="009B0336" w:rsidRPr="009B0336">
        <w:rPr>
          <w:rFonts w:ascii="Consolas" w:hAnsi="Consolas" w:cs="Segoe UI"/>
          <w:b/>
          <w:bCs/>
        </w:rPr>
        <w:t>GetSector</w:t>
      </w:r>
      <w:proofErr w:type="spellEnd"/>
      <w:r w:rsidR="009B0336" w:rsidRPr="009B0336">
        <w:rPr>
          <w:rFonts w:ascii="Consolas" w:hAnsi="Consolas" w:cs="Segoe UI"/>
          <w:b/>
          <w:bCs/>
        </w:rPr>
        <w:t xml:space="preserve"> &amp; Percentages Method </w:t>
      </w:r>
      <w:r>
        <w:rPr>
          <w:rFonts w:cs="Segoe UI"/>
        </w:rPr>
        <w:t xml:space="preserve">type the following </w:t>
      </w:r>
      <w:r w:rsidRPr="00BB323D">
        <w:rPr>
          <w:rFonts w:cs="Segoe UI"/>
          <w:b/>
          <w:bCs/>
        </w:rPr>
        <w:t>Method</w:t>
      </w:r>
      <w:r w:rsidR="0086575A">
        <w:rPr>
          <w:rFonts w:cs="Segoe UI"/>
          <w:b/>
          <w:bCs/>
        </w:rPr>
        <w:t>s</w:t>
      </w:r>
      <w:r>
        <w:rPr>
          <w:rFonts w:cs="Segoe UI"/>
        </w:rPr>
        <w:t>:</w:t>
      </w:r>
    </w:p>
    <w:p w14:paraId="5941E2F3" w14:textId="4FAC7472" w:rsidR="0086575A" w:rsidRDefault="0086575A" w:rsidP="00F27D3D">
      <w:pPr>
        <w:rPr>
          <w:rFonts w:cs="Segoe UI"/>
        </w:rPr>
      </w:pPr>
    </w:p>
    <w:p w14:paraId="25FC1008" w14:textId="528E74C8" w:rsidR="0086575A" w:rsidRPr="00BB323D" w:rsidRDefault="0086575A" w:rsidP="00F27D3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E22FBD1" wp14:editId="5F234EA0">
                <wp:extent cx="6642000" cy="1404620"/>
                <wp:effectExtent l="0" t="0" r="26035" b="12700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E7D5A73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ctor </w:t>
                            </w:r>
                            <w:proofErr w:type="spellStart"/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ector</w:t>
                            </w:r>
                            <w:proofErr w:type="spell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, 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rt,</w:t>
                            </w:r>
                          </w:p>
                          <w:p w14:paraId="3A03C392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inish, 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dius, 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hole, </w:t>
                            </w:r>
                            <w:proofErr w:type="spell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ill)</w:t>
                            </w:r>
                          </w:p>
                          <w:p w14:paraId="3D72910E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F3397D5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Sector </w:t>
                            </w:r>
                            <w:proofErr w:type="spell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sector</w:t>
                            </w:r>
                            <w:proofErr w:type="spell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954A6BD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F8D6AEA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ole = hole,</w:t>
                            </w:r>
                          </w:p>
                          <w:p w14:paraId="5F4B6D12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tart = start,</w:t>
                            </w:r>
                          </w:p>
                          <w:p w14:paraId="6BA4321D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inish = finish,</w:t>
                            </w:r>
                          </w:p>
                          <w:p w14:paraId="152375ED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Radius = radius,</w:t>
                            </w:r>
                          </w:p>
                          <w:p w14:paraId="0C6FD473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ill = 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(fill),</w:t>
                            </w:r>
                          </w:p>
                          <w:p w14:paraId="393600F7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troke = 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WhiteSmoke</w:t>
                            </w:r>
                            <w:proofErr w:type="spell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7CFDE9E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C9C39E7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Left</w:t>
                            </w:r>
                            <w:proofErr w:type="spell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(sector, (size - radius * 2) / 2</w:t>
                            </w:r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06618FB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Top</w:t>
                            </w:r>
                            <w:proofErr w:type="spell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(sector, (size - radius * 2) / 2</w:t>
                            </w:r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7D9024A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sector;</w:t>
                            </w:r>
                            <w:proofErr w:type="gramEnd"/>
                          </w:p>
                          <w:p w14:paraId="0B39B810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057043F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54AB4D5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Percentages(</w:t>
                            </w:r>
                            <w:proofErr w:type="gram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E08484F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ECB0559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ist&lt;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results = </w:t>
                            </w:r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D98EA8A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 = _</w:t>
                            </w:r>
                            <w:proofErr w:type="spellStart"/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.Sum</w:t>
                            </w:r>
                            <w:proofErr w:type="spellEnd"/>
                            <w:proofErr w:type="gram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E6AADB7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items)</w:t>
                            </w:r>
                          </w:p>
                          <w:p w14:paraId="7D970970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652043A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results.Add</w:t>
                            </w:r>
                            <w:proofErr w:type="spellEnd"/>
                            <w:proofErr w:type="gram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(item / total * 100);</w:t>
                            </w:r>
                          </w:p>
                          <w:p w14:paraId="3378E655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0292CBC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results.OrderBy</w:t>
                            </w:r>
                            <w:proofErr w:type="spellEnd"/>
                            <w:proofErr w:type="gram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(o =&gt; o).</w:t>
                            </w:r>
                            <w:proofErr w:type="spell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ToList</w:t>
                            </w:r>
                            <w:proofErr w:type="spell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0C19BDAE" w14:textId="06A60AAE" w:rsidR="0086575A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22FBD1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E7D5A73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Sector GetSector(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size,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start,</w:t>
                      </w:r>
                    </w:p>
                    <w:p w14:paraId="3A03C392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finish,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radius,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hole, Color fill)</w:t>
                      </w:r>
                    </w:p>
                    <w:p w14:paraId="3D72910E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F3397D5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Sector sector =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2954A6BD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F8D6AEA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    Hole = hole,</w:t>
                      </w:r>
                    </w:p>
                    <w:p w14:paraId="5F4B6D12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    Start = start,</w:t>
                      </w:r>
                    </w:p>
                    <w:p w14:paraId="6BA4321D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    Finish = finish,</w:t>
                      </w:r>
                    </w:p>
                    <w:p w14:paraId="152375ED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    Radius = radius,</w:t>
                      </w:r>
                    </w:p>
                    <w:p w14:paraId="0C6FD473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    Fill =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SolidColorBrush(fill),</w:t>
                      </w:r>
                    </w:p>
                    <w:p w14:paraId="393600F7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    Stroke =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SolidColorBrush(Colors.WhiteSmoke)</w:t>
                      </w:r>
                    </w:p>
                    <w:p w14:paraId="67CFDE9E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C9C39E7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Canvas.SetLeft(sector, (size - radius * 2) / 2);</w:t>
                      </w:r>
                    </w:p>
                    <w:p w14:paraId="006618FB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Canvas.SetTop(sector, (size - radius * 2) / 2);</w:t>
                      </w:r>
                    </w:p>
                    <w:p w14:paraId="67D9024A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sector;</w:t>
                      </w:r>
                    </w:p>
                    <w:p w14:paraId="0B39B810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057043F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54AB4D5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>&gt; Percentages()</w:t>
                      </w:r>
                    </w:p>
                    <w:p w14:paraId="7E08484F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ECB0559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List&lt;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&gt; results =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6D98EA8A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total = _items.Sum();</w:t>
                      </w:r>
                    </w:p>
                    <w:p w14:paraId="1E6AADB7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item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_items)</w:t>
                      </w:r>
                    </w:p>
                    <w:p w14:paraId="7D970970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652043A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    results.Add(item / total * 100);</w:t>
                      </w:r>
                    </w:p>
                    <w:p w14:paraId="3378E655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0292CBC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results.OrderBy(o =&gt; o).ToList();</w:t>
                      </w:r>
                    </w:p>
                    <w:p w14:paraId="0C19BDAE" w14:textId="06A60AAE" w:rsidR="0086575A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C40959E" w14:textId="77777777" w:rsidR="0086575A" w:rsidRDefault="0086575A"/>
    <w:p w14:paraId="00E43431" w14:textId="115713CD" w:rsidR="0086575A" w:rsidRPr="009B0336" w:rsidRDefault="009B0336">
      <w:pPr>
        <w:rPr>
          <w:rFonts w:cs="Segoe UI"/>
        </w:rPr>
      </w:pPr>
      <w:proofErr w:type="spellStart"/>
      <w:r>
        <w:rPr>
          <w:rFonts w:ascii="Consolas" w:hAnsi="Consolas"/>
          <w:b/>
          <w:bCs/>
        </w:rPr>
        <w:t>GetSector</w:t>
      </w:r>
      <w:proofErr w:type="spellEnd"/>
      <w:r>
        <w:rPr>
          <w:rFonts w:cs="Segoe UI"/>
        </w:rPr>
        <w:t xml:space="preserve"> is used to obtain a </w:t>
      </w:r>
      <w:r w:rsidRPr="009B0336">
        <w:rPr>
          <w:rFonts w:ascii="Consolas" w:hAnsi="Consolas" w:cs="Segoe UI"/>
          <w:b/>
          <w:bCs/>
        </w:rPr>
        <w:t>Sector</w:t>
      </w:r>
      <w:r>
        <w:rPr>
          <w:rFonts w:cs="Segoe UI"/>
        </w:rPr>
        <w:t xml:space="preserve"> from </w:t>
      </w:r>
      <w:proofErr w:type="spellStart"/>
      <w:r w:rsidRPr="00E733AF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r>
        <w:rPr>
          <w:rFonts w:cs="Segoe UI"/>
          <w:color w:val="000000"/>
        </w:rPr>
        <w:t xml:space="preserve"> and then set the values for this along with positioning it on a </w:t>
      </w:r>
      <w:r w:rsidRPr="009B0336">
        <w:rPr>
          <w:rFonts w:ascii="Consolas" w:hAnsi="Consolas" w:cs="Segoe UI"/>
          <w:b/>
          <w:bCs/>
          <w:color w:val="000000"/>
        </w:rPr>
        <w:t>Canvas</w:t>
      </w:r>
      <w:r>
        <w:rPr>
          <w:rFonts w:cs="Segoe UI"/>
          <w:color w:val="000000"/>
        </w:rPr>
        <w:t xml:space="preserve"> and </w:t>
      </w:r>
      <w:r w:rsidRPr="009B0336">
        <w:rPr>
          <w:rFonts w:ascii="Consolas" w:hAnsi="Consolas" w:cs="Segoe UI"/>
          <w:b/>
          <w:bCs/>
          <w:color w:val="000000"/>
        </w:rPr>
        <w:t>Percentages</w:t>
      </w:r>
      <w:r>
        <w:rPr>
          <w:rFonts w:cs="Segoe UI"/>
          <w:color w:val="000000"/>
        </w:rPr>
        <w:t xml:space="preserve"> is used to get the values as a set of percentages to be displayed in the </w:t>
      </w:r>
      <w:r>
        <w:rPr>
          <w:rFonts w:cs="Segoe UI"/>
          <w:b/>
          <w:bCs/>
          <w:color w:val="000000"/>
        </w:rPr>
        <w:t>Control</w:t>
      </w:r>
      <w:r>
        <w:rPr>
          <w:rFonts w:cs="Segoe UI"/>
          <w:color w:val="000000"/>
        </w:rPr>
        <w:t>.</w:t>
      </w:r>
    </w:p>
    <w:p w14:paraId="5086FE06" w14:textId="77777777" w:rsidR="0086575A" w:rsidRDefault="0086575A"/>
    <w:p w14:paraId="75FAAA07" w14:textId="77777777" w:rsidR="00BC473E" w:rsidRDefault="00BC473E"/>
    <w:p w14:paraId="0C54A773" w14:textId="1A47599D" w:rsidR="00282B76" w:rsidRDefault="00282B76">
      <w:r>
        <w:br w:type="page"/>
      </w:r>
    </w:p>
    <w:p w14:paraId="64A989C3" w14:textId="045486C1" w:rsidR="00282B76" w:rsidRDefault="00282B76" w:rsidP="00282B76">
      <w:pPr>
        <w:pStyle w:val="Heading2"/>
      </w:pPr>
      <w:r>
        <w:lastRenderedPageBreak/>
        <w:t xml:space="preserve">Step </w:t>
      </w:r>
      <w:r w:rsidR="009B0336">
        <w:t>8</w:t>
      </w:r>
    </w:p>
    <w:p w14:paraId="5716E397" w14:textId="77777777" w:rsidR="00282B76" w:rsidRDefault="00282B76" w:rsidP="00282B76">
      <w:pPr>
        <w:rPr>
          <w:rFonts w:cs="Segoe UI"/>
          <w:color w:val="000000"/>
        </w:rPr>
      </w:pPr>
    </w:p>
    <w:p w14:paraId="24260B52" w14:textId="47A6456E" w:rsidR="00282B76" w:rsidRDefault="00282B76" w:rsidP="00282B76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9B0336">
        <w:rPr>
          <w:rFonts w:ascii="Consolas" w:hAnsi="Consolas"/>
          <w:b/>
          <w:bCs/>
        </w:rPr>
        <w:t>DonutControl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 w:rsidR="009B0336">
        <w:rPr>
          <w:rFonts w:ascii="Consolas" w:hAnsi="Consolas"/>
          <w:b/>
          <w:bCs/>
        </w:rPr>
        <w:t>Donut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9B0336" w:rsidRPr="009B0336">
        <w:rPr>
          <w:rFonts w:ascii="Consolas" w:hAnsi="Consolas" w:cs="Segoe UI"/>
          <w:b/>
          <w:bCs/>
        </w:rPr>
        <w:t>Donut Layout Method</w:t>
      </w:r>
      <w:r w:rsidR="009B0336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Pr="00BB323D"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628D1F1B" w14:textId="77777777" w:rsidR="00282B76" w:rsidRDefault="00282B76" w:rsidP="00282B76">
      <w:pPr>
        <w:rPr>
          <w:rFonts w:cs="Segoe UI"/>
        </w:rPr>
      </w:pPr>
    </w:p>
    <w:p w14:paraId="5AEF323D" w14:textId="77777777" w:rsidR="00282B76" w:rsidRPr="00BB323D" w:rsidRDefault="00282B76" w:rsidP="00282B7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394D0CB" wp14:editId="5F1AF774">
                <wp:extent cx="6642000" cy="1404620"/>
                <wp:effectExtent l="0" t="0" r="26035" b="12700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7A4F12D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ernal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DC5391F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2D11C8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inish = </w:t>
                            </w:r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76101658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= circle / </w:t>
                            </w:r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total;</w:t>
                            </w:r>
                            <w:proofErr w:type="gramEnd"/>
                          </w:p>
                          <w:p w14:paraId="6236355D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ist&lt;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percentages = </w:t>
                            </w:r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Percentages(</w:t>
                            </w:r>
                            <w:proofErr w:type="gram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4AA1351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Canvas </w:t>
                            </w:r>
                            <w:proofErr w:type="spell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</w:t>
                            </w:r>
                            <w:proofErr w:type="spell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BB3DECC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E76FFD0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Radius * 2,</w:t>
                            </w:r>
                          </w:p>
                          <w:p w14:paraId="1640C840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Radius * 2</w:t>
                            </w:r>
                          </w:p>
                          <w:p w14:paraId="4E4EF220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45AB9C47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Clear</w:t>
                            </w:r>
                            <w:proofErr w:type="spell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39723C9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</w:t>
                            </w:r>
                            <w:proofErr w:type="spellStart"/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percentages.Count</w:t>
                            </w:r>
                            <w:proofErr w:type="spellEnd"/>
                            <w:proofErr w:type="gram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; index++)</w:t>
                            </w:r>
                          </w:p>
                          <w:p w14:paraId="3844C79D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1AA9399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7ED2BF3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rt = </w:t>
                            </w:r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finish;</w:t>
                            </w:r>
                            <w:proofErr w:type="gramEnd"/>
                          </w:p>
                          <w:p w14:paraId="70BBDB2C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ercentage = percentages[index</w:t>
                            </w:r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];</w:t>
                            </w:r>
                            <w:proofErr w:type="gramEnd"/>
                          </w:p>
                          <w:p w14:paraId="71D41547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our = (index &lt; </w:t>
                            </w:r>
                            <w:proofErr w:type="spell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Palette.Count</w:t>
                            </w:r>
                            <w:proofErr w:type="spellEnd"/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) ?</w:t>
                            </w:r>
                            <w:proofErr w:type="gram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lette[index</w:t>
                            </w:r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] :</w:t>
                            </w:r>
                            <w:proofErr w:type="gram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0412D04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weep = value * </w:t>
                            </w:r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percentage;</w:t>
                            </w:r>
                            <w:proofErr w:type="gramEnd"/>
                          </w:p>
                          <w:p w14:paraId="0F68E5C5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inish = sweep + </w:t>
                            </w:r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start;</w:t>
                            </w:r>
                            <w:proofErr w:type="gramEnd"/>
                          </w:p>
                          <w:p w14:paraId="46437F06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finish &gt;= 360)</w:t>
                            </w:r>
                          </w:p>
                          <w:p w14:paraId="266CD575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finish = </w:t>
                            </w:r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sweep;</w:t>
                            </w:r>
                            <w:proofErr w:type="gramEnd"/>
                          </w:p>
                          <w:p w14:paraId="3845BFE6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ector </w:t>
                            </w:r>
                            <w:proofErr w:type="spell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sector</w:t>
                            </w:r>
                            <w:proofErr w:type="spell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ector</w:t>
                            </w:r>
                            <w:proofErr w:type="spell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 * 2, start, finish, Radius, Hole, colour);</w:t>
                            </w:r>
                          </w:p>
                          <w:p w14:paraId="66DF9E96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(sector);</w:t>
                            </w:r>
                          </w:p>
                          <w:p w14:paraId="2BD3DE00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9F862FD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Viewbox</w:t>
                            </w:r>
                            <w:proofErr w:type="spell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viewbox</w:t>
                            </w:r>
                            <w:proofErr w:type="spell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8FA7E91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CD667DA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hild = canvas</w:t>
                            </w:r>
                          </w:p>
                          <w:p w14:paraId="585AF49B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3466B30E" w14:textId="77777777" w:rsidR="009B033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Add</w:t>
                            </w:r>
                            <w:proofErr w:type="spellEnd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viewbox</w:t>
                            </w:r>
                            <w:proofErr w:type="spellEnd"/>
                            <w:proofErr w:type="gramStart"/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927530B" w14:textId="62EFE445" w:rsidR="00282B76" w:rsidRPr="009B0336" w:rsidRDefault="009B0336" w:rsidP="009B033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33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94D0CB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7A4F12D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internal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Layout()</w:t>
                      </w:r>
                    </w:p>
                    <w:p w14:paraId="0DC5391F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2D11C8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finish = 0;</w:t>
                      </w:r>
                    </w:p>
                    <w:p w14:paraId="76101658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value = circle / total;</w:t>
                      </w:r>
                    </w:p>
                    <w:p w14:paraId="6236355D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List&lt;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>&gt; percentages = Percentages();</w:t>
                      </w:r>
                    </w:p>
                    <w:p w14:paraId="54AA1351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Canvas canvas =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1BB3DECC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E76FFD0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Radius * 2,</w:t>
                      </w:r>
                    </w:p>
                    <w:p w14:paraId="1640C840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Radius * 2</w:t>
                      </w:r>
                    </w:p>
                    <w:p w14:paraId="4E4EF220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45AB9C47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Children.Clear();</w:t>
                      </w:r>
                    </w:p>
                    <w:p w14:paraId="639723C9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percentages.Count; index++)</w:t>
                      </w:r>
                    </w:p>
                    <w:p w14:paraId="3844C79D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1AA9399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7ED2BF3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start = finish;</w:t>
                      </w:r>
                    </w:p>
                    <w:p w14:paraId="70BBDB2C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percentage = percentages[index];</w:t>
                      </w:r>
                    </w:p>
                    <w:p w14:paraId="71D41547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    Color colour = (index &lt; Palette.Count) ? Palette[index] : Colors.Black;</w:t>
                      </w:r>
                    </w:p>
                    <w:p w14:paraId="70412D04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sweep = value * percentage;</w:t>
                      </w:r>
                    </w:p>
                    <w:p w14:paraId="0F68E5C5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    finish = sweep + start;</w:t>
                      </w:r>
                    </w:p>
                    <w:p w14:paraId="46437F06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(finish &gt;= 360)</w:t>
                      </w:r>
                    </w:p>
                    <w:p w14:paraId="266CD575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finish = sweep;</w:t>
                      </w:r>
                    </w:p>
                    <w:p w14:paraId="3845BFE6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    Sector sector = GetSector(Radius * 2, start, finish, Radius, Hole, colour);</w:t>
                      </w:r>
                    </w:p>
                    <w:p w14:paraId="66DF9E96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    canvas.Children.Add(sector);</w:t>
                      </w:r>
                    </w:p>
                    <w:p w14:paraId="2BD3DE00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9F862FD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Viewbox viewbox = </w:t>
                      </w:r>
                      <w:r w:rsidRPr="009B033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48FA7E91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CD667DA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    Child = canvas</w:t>
                      </w:r>
                    </w:p>
                    <w:p w14:paraId="585AF49B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3466B30E" w14:textId="77777777" w:rsidR="009B033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 xml:space="preserve">    Children.Add(viewbox);</w:t>
                      </w:r>
                    </w:p>
                    <w:p w14:paraId="2927530B" w14:textId="62EFE445" w:rsidR="00282B76" w:rsidRPr="009B0336" w:rsidRDefault="009B0336" w:rsidP="009B033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33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67296D" w14:textId="77777777" w:rsidR="00282B76" w:rsidRDefault="00282B76" w:rsidP="00282B76"/>
    <w:p w14:paraId="7F0FC00B" w14:textId="7A9A8899" w:rsidR="00282B76" w:rsidRPr="00796C41" w:rsidRDefault="009B0336">
      <w:r>
        <w:rPr>
          <w:rFonts w:ascii="Consolas" w:hAnsi="Consolas"/>
          <w:b/>
          <w:bCs/>
        </w:rPr>
        <w:t>Layout</w:t>
      </w:r>
      <w:r w:rsidR="0086575A" w:rsidRPr="0086575A">
        <w:t xml:space="preserve"> </w:t>
      </w:r>
      <w:r>
        <w:t xml:space="preserve">uses </w:t>
      </w:r>
      <w:r w:rsidRPr="009B0336">
        <w:rPr>
          <w:rFonts w:ascii="Consolas" w:hAnsi="Consolas"/>
          <w:b/>
          <w:bCs/>
        </w:rPr>
        <w:t>Percentages</w:t>
      </w:r>
      <w:r>
        <w:t xml:space="preserve"> to get the values to be used then builds up the </w:t>
      </w:r>
      <w:r>
        <w:rPr>
          <w:b/>
          <w:bCs/>
        </w:rPr>
        <w:t>Control</w:t>
      </w:r>
      <w:r>
        <w:t xml:space="preserve"> by using </w:t>
      </w:r>
      <w:proofErr w:type="spellStart"/>
      <w:r w:rsidRPr="009B0336">
        <w:rPr>
          <w:rFonts w:ascii="Consolas" w:hAnsi="Consolas"/>
          <w:b/>
          <w:bCs/>
        </w:rPr>
        <w:t>GetSector</w:t>
      </w:r>
      <w:proofErr w:type="spellEnd"/>
      <w:r w:rsidR="00796C41">
        <w:t xml:space="preserve"> and will use </w:t>
      </w:r>
      <w:r w:rsidR="00796C41">
        <w:rPr>
          <w:b/>
          <w:bCs/>
        </w:rPr>
        <w:t xml:space="preserve">Properties </w:t>
      </w:r>
      <w:r w:rsidR="00796C41">
        <w:t xml:space="preserve">that will be defined in the next </w:t>
      </w:r>
      <w:r w:rsidR="00796C41">
        <w:rPr>
          <w:b/>
          <w:bCs/>
        </w:rPr>
        <w:t>Step</w:t>
      </w:r>
      <w:r w:rsidR="00796C41">
        <w:t>.</w:t>
      </w:r>
    </w:p>
    <w:p w14:paraId="6314187C" w14:textId="68F53AC2" w:rsidR="00796C41" w:rsidRDefault="00796C41">
      <w:r>
        <w:br w:type="page"/>
      </w:r>
    </w:p>
    <w:p w14:paraId="3A44E46E" w14:textId="7DB95F20" w:rsidR="00796C41" w:rsidRDefault="00796C41" w:rsidP="00796C41">
      <w:pPr>
        <w:pStyle w:val="Heading2"/>
      </w:pPr>
      <w:r>
        <w:lastRenderedPageBreak/>
        <w:t>Step 9</w:t>
      </w:r>
    </w:p>
    <w:p w14:paraId="7FFC2F0B" w14:textId="77777777" w:rsidR="00796C41" w:rsidRDefault="00796C41" w:rsidP="00796C41">
      <w:pPr>
        <w:rPr>
          <w:rFonts w:cs="Segoe UI"/>
          <w:color w:val="000000"/>
        </w:rPr>
      </w:pPr>
    </w:p>
    <w:p w14:paraId="08A5A618" w14:textId="577802A3" w:rsidR="00796C41" w:rsidRDefault="00796C41" w:rsidP="00796C41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DonutControl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Donut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940990" w:rsidRPr="00940990">
        <w:rPr>
          <w:rFonts w:ascii="Consolas" w:hAnsi="Consolas" w:cs="Segoe UI"/>
          <w:b/>
          <w:bCs/>
        </w:rPr>
        <w:t>Donut Properties</w:t>
      </w:r>
      <w:r w:rsidR="00940990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="00940990">
        <w:rPr>
          <w:rFonts w:cs="Segoe UI"/>
          <w:b/>
          <w:bCs/>
        </w:rPr>
        <w:t>Properties</w:t>
      </w:r>
      <w:r>
        <w:rPr>
          <w:rFonts w:cs="Segoe UI"/>
        </w:rPr>
        <w:t>:</w:t>
      </w:r>
    </w:p>
    <w:p w14:paraId="55E1AC2D" w14:textId="77777777" w:rsidR="00796C41" w:rsidRDefault="00796C41" w:rsidP="00796C41">
      <w:pPr>
        <w:rPr>
          <w:rFonts w:cs="Segoe UI"/>
        </w:rPr>
      </w:pPr>
    </w:p>
    <w:p w14:paraId="4D9722CC" w14:textId="77777777" w:rsidR="00796C41" w:rsidRPr="00BB323D" w:rsidRDefault="00796C41" w:rsidP="00796C4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8973814" wp14:editId="6C4F26D6">
                <wp:extent cx="6642000" cy="1404620"/>
                <wp:effectExtent l="0" t="0" r="26035" b="12700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BC5538B" w14:textId="67088867" w:rsidR="00940990" w:rsidRPr="00AB5AA0" w:rsidRDefault="00AB5AA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5AA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B5A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proofErr w:type="spellStart"/>
                            <w:r w:rsidRPr="00AB5AA0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AB5A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Palette </w:t>
                            </w:r>
                            <w:proofErr w:type="gramStart"/>
                            <w:r w:rsidRPr="00AB5A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AB5AA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AB5A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AB5AA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AB5A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r w:rsidRPr="00AB5AA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B5AA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4D65C5A3" w14:textId="77777777" w:rsidR="00AB5AA0" w:rsidRPr="00AB5AA0" w:rsidRDefault="00AB5AA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C22C23A" w14:textId="77777777" w:rsidR="00940990" w:rsidRPr="00AB5AA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5AA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B5A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AB5AA0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AB5AA0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 Items</w:t>
                            </w:r>
                          </w:p>
                          <w:p w14:paraId="5C8216E4" w14:textId="77777777" w:rsidR="00940990" w:rsidRPr="00AB5AA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5AA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5B5115B" w14:textId="77777777" w:rsidR="00940990" w:rsidRPr="00AB5AA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5A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B5AA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AB5A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B5A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AB5AA0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AB5A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items; }</w:t>
                            </w:r>
                          </w:p>
                          <w:p w14:paraId="0E679273" w14:textId="77777777" w:rsidR="00940990" w:rsidRPr="00AB5AA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5A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B5AA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AB5A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B5AA0">
                              <w:rPr>
                                <w:rFonts w:ascii="Consolas" w:hAnsi="Consolas" w:cs="Cascadia Mono"/>
                                <w:color w:val="000000"/>
                              </w:rPr>
                              <w:t>{ _</w:t>
                            </w:r>
                            <w:proofErr w:type="gramEnd"/>
                            <w:r w:rsidRPr="00AB5AA0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 = value; Layout(); }</w:t>
                            </w:r>
                          </w:p>
                          <w:p w14:paraId="3669F6B5" w14:textId="77777777" w:rsidR="00940990" w:rsidRPr="00AB5AA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B5AA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A2A48AF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3332DA0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Property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3D6A3AFA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A31515"/>
                              </w:rPr>
                              <w:t>"Radius"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2F655938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Donut), 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100, 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ChangedCallback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5E1C8F5C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Object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obj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ChangedEventArgs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eventArgs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08B4AA58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5F7B75B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((Donut)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obj</w:t>
                            </w:r>
                            <w:proofErr w:type="spellEnd"/>
                            <w:proofErr w:type="gram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).Layout</w:t>
                            </w:r>
                            <w:proofErr w:type="gram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5B41D92D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})));</w:t>
                            </w:r>
                          </w:p>
                          <w:p w14:paraId="08357941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679674B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HoleProperty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7A7C4FF4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A31515"/>
                              </w:rPr>
                              <w:t>"Hole"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proofErr w:type="gramStart"/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UIElement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0E144E30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Donut), 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50.0, 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ChangedCallback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3C08355E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Object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obj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ChangedEventArgs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eventArgs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21F43E40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204F4B1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((Donut)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obj</w:t>
                            </w:r>
                            <w:proofErr w:type="spellEnd"/>
                            <w:proofErr w:type="gram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).Layout</w:t>
                            </w:r>
                            <w:proofErr w:type="gram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032C032B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})));</w:t>
                            </w:r>
                          </w:p>
                          <w:p w14:paraId="4A824C6E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3BB0091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dius</w:t>
                            </w:r>
                          </w:p>
                          <w:p w14:paraId="381174AC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0B5B497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Property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25DDD0FC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Property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Layout(); }</w:t>
                            </w:r>
                          </w:p>
                          <w:p w14:paraId="49A71C01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AEA1EA4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2A64FF8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Hole</w:t>
                            </w:r>
                          </w:p>
                          <w:p w14:paraId="7156C77D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93003EB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HoleProperty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32130B70" w14:textId="77777777" w:rsidR="00940990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HoleProperty</w:t>
                            </w:r>
                            <w:proofErr w:type="spellEnd"/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Layout(); }</w:t>
                            </w:r>
                          </w:p>
                          <w:p w14:paraId="1BD0F49D" w14:textId="1FAAA2F4" w:rsidR="00796C41" w:rsidRPr="00940990" w:rsidRDefault="00940990" w:rsidP="009409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099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8973814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BC5538B" w14:textId="67088867" w:rsidR="00940990" w:rsidRPr="00AB5AA0" w:rsidRDefault="00AB5AA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5AA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B5AA0">
                        <w:rPr>
                          <w:rFonts w:ascii="Consolas" w:hAnsi="Consolas" w:cs="Cascadia Mono"/>
                          <w:color w:val="000000"/>
                        </w:rPr>
                        <w:t xml:space="preserve"> List&lt;Color&gt; Palette { </w:t>
                      </w:r>
                      <w:r w:rsidRPr="00AB5AA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AB5AA0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AB5AA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AB5AA0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r w:rsidRPr="00AB5AA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B5AA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4D65C5A3" w14:textId="77777777" w:rsidR="00AB5AA0" w:rsidRPr="00AB5AA0" w:rsidRDefault="00AB5AA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C22C23A" w14:textId="77777777" w:rsidR="00940990" w:rsidRPr="00AB5AA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5AA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B5AA0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AB5AA0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AB5AA0">
                        <w:rPr>
                          <w:rFonts w:ascii="Consolas" w:hAnsi="Consolas" w:cs="Cascadia Mono"/>
                          <w:color w:val="000000"/>
                        </w:rPr>
                        <w:t>&gt; Items</w:t>
                      </w:r>
                    </w:p>
                    <w:p w14:paraId="5C8216E4" w14:textId="77777777" w:rsidR="00940990" w:rsidRPr="00AB5AA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5AA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5B5115B" w14:textId="77777777" w:rsidR="00940990" w:rsidRPr="00AB5AA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5AA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B5AA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AB5AA0">
                        <w:rPr>
                          <w:rFonts w:ascii="Consolas" w:hAnsi="Consolas" w:cs="Cascadia Mono"/>
                          <w:color w:val="000000"/>
                        </w:rPr>
                        <w:t xml:space="preserve"> { </w:t>
                      </w:r>
                      <w:r w:rsidRPr="00AB5AA0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AB5AA0">
                        <w:rPr>
                          <w:rFonts w:ascii="Consolas" w:hAnsi="Consolas" w:cs="Cascadia Mono"/>
                          <w:color w:val="000000"/>
                        </w:rPr>
                        <w:t xml:space="preserve"> _items; }</w:t>
                      </w:r>
                    </w:p>
                    <w:p w14:paraId="0E679273" w14:textId="77777777" w:rsidR="00940990" w:rsidRPr="00AB5AA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5AA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B5AA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AB5AA0">
                        <w:rPr>
                          <w:rFonts w:ascii="Consolas" w:hAnsi="Consolas" w:cs="Cascadia Mono"/>
                          <w:color w:val="000000"/>
                        </w:rPr>
                        <w:t xml:space="preserve"> { _items = value; Layout(); }</w:t>
                      </w:r>
                    </w:p>
                    <w:p w14:paraId="3669F6B5" w14:textId="77777777" w:rsidR="00940990" w:rsidRPr="00AB5AA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B5AA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A2A48AF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3332DA0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DependencyProperty RadiusProperty =</w:t>
                      </w:r>
                    </w:p>
                    <w:p w14:paraId="3D6A3AFA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>DependencyProperty.Register(</w:t>
                      </w:r>
                      <w:r w:rsidRPr="00940990">
                        <w:rPr>
                          <w:rFonts w:ascii="Consolas" w:hAnsi="Consolas" w:cs="Cascadia Mono"/>
                          <w:color w:val="A31515"/>
                        </w:rPr>
                        <w:t>"Radius"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2F655938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(Donut), </w:t>
                      </w: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PropertyMetadata(100, </w:t>
                      </w: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PropertyChangedCallback(</w:t>
                      </w:r>
                    </w:p>
                    <w:p w14:paraId="5E1C8F5C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>(DependencyObject obj, DependencyPropertyChangedEventArgs eventArgs) =&gt;</w:t>
                      </w:r>
                    </w:p>
                    <w:p w14:paraId="08B4AA58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5F7B75B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   ((Donut)obj).Layout();</w:t>
                      </w:r>
                    </w:p>
                    <w:p w14:paraId="5B41D92D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>})));</w:t>
                      </w:r>
                    </w:p>
                    <w:p w14:paraId="08357941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679674B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DependencyProperty HoleProperty =</w:t>
                      </w:r>
                    </w:p>
                    <w:p w14:paraId="7A7C4FF4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>DependencyProperty.Register(</w:t>
                      </w:r>
                      <w:r w:rsidRPr="00940990">
                        <w:rPr>
                          <w:rFonts w:ascii="Consolas" w:hAnsi="Consolas" w:cs="Cascadia Mono"/>
                          <w:color w:val="A31515"/>
                        </w:rPr>
                        <w:t>"Hole"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>(UIElement),</w:t>
                      </w:r>
                    </w:p>
                    <w:p w14:paraId="0E144E30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(Donut), </w:t>
                      </w: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PropertyMetadata(50.0, </w:t>
                      </w: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PropertyChangedCallback(</w:t>
                      </w:r>
                    </w:p>
                    <w:p w14:paraId="3C08355E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>(DependencyObject obj, DependencyPropertyChangedEventArgs eventArgs) =&gt;</w:t>
                      </w:r>
                    </w:p>
                    <w:p w14:paraId="21F43E40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204F4B1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   ((Donut)obj).Layout();</w:t>
                      </w:r>
                    </w:p>
                    <w:p w14:paraId="032C032B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>})));</w:t>
                      </w:r>
                    </w:p>
                    <w:p w14:paraId="4A824C6E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3BB0091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Radius</w:t>
                      </w:r>
                    </w:p>
                    <w:p w14:paraId="381174AC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0B5B497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{ </w:t>
                      </w: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>)GetValue(RadiusProperty); }</w:t>
                      </w:r>
                    </w:p>
                    <w:p w14:paraId="25DDD0FC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{ SetValue(RadiusProperty, value); Layout(); }</w:t>
                      </w:r>
                    </w:p>
                    <w:p w14:paraId="49A71C01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AEA1EA4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2A64FF8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Hole</w:t>
                      </w:r>
                    </w:p>
                    <w:p w14:paraId="7156C77D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93003EB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{ </w:t>
                      </w: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>)GetValue(HoleProperty); }</w:t>
                      </w:r>
                    </w:p>
                    <w:p w14:paraId="32130B70" w14:textId="77777777" w:rsidR="00940990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40990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 xml:space="preserve"> { SetValue(HoleProperty, value); Layout(); }</w:t>
                      </w:r>
                    </w:p>
                    <w:p w14:paraId="1BD0F49D" w14:textId="1FAAA2F4" w:rsidR="00796C41" w:rsidRPr="00940990" w:rsidRDefault="00940990" w:rsidP="009409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099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A1ECDE4" w14:textId="77777777" w:rsidR="00796C41" w:rsidRDefault="00796C41" w:rsidP="00796C41"/>
    <w:p w14:paraId="4ACD7F3E" w14:textId="2B05DB07" w:rsidR="00796C41" w:rsidRPr="00940990" w:rsidRDefault="00940990" w:rsidP="00796C41">
      <w:pPr>
        <w:rPr>
          <w:rFonts w:cs="Segoe UI"/>
        </w:rPr>
      </w:pPr>
      <w:r>
        <w:rPr>
          <w:rFonts w:ascii="Consolas" w:hAnsi="Consolas"/>
          <w:b/>
          <w:bCs/>
        </w:rPr>
        <w:t>Palet</w:t>
      </w:r>
      <w:r w:rsidR="00C66C59">
        <w:rPr>
          <w:rFonts w:ascii="Consolas" w:hAnsi="Consolas"/>
          <w:b/>
          <w:bCs/>
        </w:rPr>
        <w:t>t</w:t>
      </w:r>
      <w:r>
        <w:rPr>
          <w:rFonts w:ascii="Consolas" w:hAnsi="Consolas"/>
          <w:b/>
          <w:bCs/>
        </w:rPr>
        <w:t>e</w:t>
      </w:r>
      <w:r>
        <w:rPr>
          <w:rFonts w:cs="Segoe UI"/>
        </w:rPr>
        <w:t xml:space="preserve"> is used for the colours for the </w:t>
      </w:r>
      <w:r>
        <w:rPr>
          <w:rFonts w:cs="Segoe UI"/>
          <w:b/>
          <w:bCs/>
        </w:rPr>
        <w:t>Control</w:t>
      </w:r>
      <w:r>
        <w:rPr>
          <w:rFonts w:cs="Segoe UI"/>
        </w:rPr>
        <w:t xml:space="preserve"> and </w:t>
      </w:r>
      <w:r w:rsidRPr="00940990">
        <w:rPr>
          <w:rFonts w:ascii="Consolas" w:hAnsi="Consolas" w:cs="Segoe UI"/>
          <w:b/>
          <w:bCs/>
        </w:rPr>
        <w:t>Items</w:t>
      </w:r>
      <w:r>
        <w:rPr>
          <w:rFonts w:cs="Segoe UI"/>
        </w:rPr>
        <w:t xml:space="preserve"> is for the values. </w:t>
      </w:r>
      <w:r w:rsidRPr="00940990">
        <w:rPr>
          <w:rFonts w:ascii="Consolas" w:hAnsi="Consolas" w:cs="Segoe UI"/>
          <w:b/>
          <w:bCs/>
        </w:rPr>
        <w:t>Radius</w:t>
      </w:r>
      <w:r>
        <w:rPr>
          <w:rFonts w:cs="Segoe UI"/>
        </w:rPr>
        <w:t xml:space="preserve"> and </w:t>
      </w:r>
      <w:r w:rsidRPr="00940990">
        <w:rPr>
          <w:rFonts w:ascii="Consolas" w:hAnsi="Consolas" w:cs="Segoe UI"/>
          <w:b/>
          <w:bCs/>
        </w:rPr>
        <w:t>Hole</w:t>
      </w:r>
      <w:r>
        <w:rPr>
          <w:rFonts w:cs="Segoe UI"/>
        </w:rPr>
        <w:t xml:space="preserve"> also have </w:t>
      </w:r>
      <w:r w:rsidRPr="00940990">
        <w:rPr>
          <w:rFonts w:cs="Segoe UI"/>
          <w:b/>
          <w:bCs/>
        </w:rPr>
        <w:t>Dependency Properties</w:t>
      </w:r>
      <w:r>
        <w:rPr>
          <w:rFonts w:cs="Segoe UI"/>
        </w:rPr>
        <w:t xml:space="preserve"> which are used for </w:t>
      </w:r>
      <w:r w:rsidRPr="00940990">
        <w:rPr>
          <w:rFonts w:cs="Segoe UI"/>
          <w:b/>
          <w:bCs/>
        </w:rPr>
        <w:t>Data Binding</w:t>
      </w:r>
      <w:r>
        <w:rPr>
          <w:rFonts w:cs="Segoe UI"/>
        </w:rPr>
        <w:t>.</w:t>
      </w:r>
    </w:p>
    <w:p w14:paraId="22DC1373" w14:textId="77777777" w:rsidR="00282B76" w:rsidRDefault="00282B76"/>
    <w:p w14:paraId="645A928B" w14:textId="77777777" w:rsidR="009B0336" w:rsidRDefault="009B0336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D29AB44" w14:textId="3EBB6AE9" w:rsidR="00DD7E31" w:rsidRDefault="00DD7E31" w:rsidP="00DD7E31">
      <w:pPr>
        <w:pStyle w:val="Heading2"/>
      </w:pPr>
      <w:r>
        <w:lastRenderedPageBreak/>
        <w:t xml:space="preserve">Step </w:t>
      </w:r>
      <w:r w:rsidR="00947D5C">
        <w:t>10</w:t>
      </w:r>
    </w:p>
    <w:p w14:paraId="129BFF83" w14:textId="77777777" w:rsidR="00DD7E31" w:rsidRDefault="00DD7E31" w:rsidP="00DD7E31">
      <w:pPr>
        <w:rPr>
          <w:rFonts w:cs="Segoe UI"/>
          <w:color w:val="000000"/>
        </w:rPr>
      </w:pPr>
    </w:p>
    <w:p w14:paraId="05A5F3B9" w14:textId="7FFC08C4" w:rsidR="00DD7E31" w:rsidRPr="00BB323D" w:rsidRDefault="00DD7E31" w:rsidP="00DD7E31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947D5C">
        <w:rPr>
          <w:rFonts w:ascii="Consolas" w:hAnsi="Consolas"/>
          <w:b/>
          <w:bCs/>
        </w:rPr>
        <w:t>DonutControl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 w:rsidR="00947D5C"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947D5C" w:rsidRPr="00947D5C">
        <w:rPr>
          <w:rFonts w:ascii="Consolas" w:hAnsi="Consolas" w:cs="Segoe UI"/>
          <w:b/>
          <w:bCs/>
        </w:rPr>
        <w:t>Library Methods</w:t>
      </w:r>
      <w:r w:rsidR="00947D5C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Pr="00BB323D">
        <w:rPr>
          <w:rFonts w:cs="Segoe UI"/>
          <w:b/>
          <w:bCs/>
        </w:rPr>
        <w:t>Method</w:t>
      </w:r>
      <w:r>
        <w:rPr>
          <w:rFonts w:cs="Segoe UI"/>
          <w:b/>
          <w:bCs/>
        </w:rPr>
        <w:t>s</w:t>
      </w:r>
      <w:r>
        <w:rPr>
          <w:rFonts w:cs="Segoe UI"/>
        </w:rPr>
        <w:t>:</w:t>
      </w:r>
    </w:p>
    <w:p w14:paraId="62A15261" w14:textId="77777777" w:rsidR="00DD7E31" w:rsidRDefault="00DD7E31" w:rsidP="00DD7E31">
      <w:pPr>
        <w:rPr>
          <w:rFonts w:cs="Segoe UI"/>
        </w:rPr>
      </w:pPr>
    </w:p>
    <w:p w14:paraId="61E24E32" w14:textId="77777777" w:rsidR="00DD7E31" w:rsidRDefault="00DD7E31" w:rsidP="00DD7E3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C0E369D" wp14:editId="08520120">
                <wp:extent cx="6642000" cy="1404620"/>
                <wp:effectExtent l="0" t="0" r="26035" b="12700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3D3D7F1" w14:textId="77777777" w:rsidR="00947D5C" w:rsidRPr="00947D5C" w:rsidRDefault="00947D5C" w:rsidP="00947D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D5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47D5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>Fibonacci(</w:t>
                            </w:r>
                            <w:proofErr w:type="gramEnd"/>
                            <w:r w:rsidRPr="00947D5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 =&gt; value &gt; 1 ?</w:t>
                            </w:r>
                          </w:p>
                          <w:p w14:paraId="011016F7" w14:textId="77777777" w:rsidR="00947D5C" w:rsidRPr="00947D5C" w:rsidRDefault="00947D5C" w:rsidP="00947D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>Fibonacci(</w:t>
                            </w:r>
                            <w:proofErr w:type="gramEnd"/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 - 1) + Fibonacci(value - 2) : value;</w:t>
                            </w:r>
                          </w:p>
                          <w:p w14:paraId="614DB01C" w14:textId="77777777" w:rsidR="00947D5C" w:rsidRPr="00947D5C" w:rsidRDefault="00947D5C" w:rsidP="00947D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C6A0CB8" w14:textId="77777777" w:rsidR="00947D5C" w:rsidRPr="00947D5C" w:rsidRDefault="00947D5C" w:rsidP="00947D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D5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47D5C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>Load(</w:t>
                            </w:r>
                            <w:proofErr w:type="gramEnd"/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0B76DF64" w14:textId="77777777" w:rsidR="00947D5C" w:rsidRPr="00947D5C" w:rsidRDefault="00947D5C" w:rsidP="00947D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A64AC35" w14:textId="77777777" w:rsidR="00947D5C" w:rsidRPr="00947D5C" w:rsidRDefault="00947D5C" w:rsidP="00947D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Clear</w:t>
                            </w:r>
                            <w:proofErr w:type="spellEnd"/>
                            <w:proofErr w:type="gramEnd"/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32F65E4" w14:textId="77777777" w:rsidR="00947D5C" w:rsidRPr="00947D5C" w:rsidRDefault="00947D5C" w:rsidP="00947D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Donut </w:t>
                            </w:r>
                            <w:proofErr w:type="spellStart"/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>donut</w:t>
                            </w:r>
                            <w:proofErr w:type="spellEnd"/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947D5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C64A03D" w14:textId="77777777" w:rsidR="00947D5C" w:rsidRPr="00947D5C" w:rsidRDefault="00947D5C" w:rsidP="00947D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B6417C7" w14:textId="77777777" w:rsidR="00947D5C" w:rsidRPr="00947D5C" w:rsidRDefault="00947D5C" w:rsidP="00947D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Palette = _colours</w:t>
                            </w:r>
                          </w:p>
                          <w:p w14:paraId="49F12268" w14:textId="77777777" w:rsidR="00947D5C" w:rsidRPr="00947D5C" w:rsidRDefault="00947D5C" w:rsidP="00947D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42C1C606" w14:textId="77777777" w:rsidR="00947D5C" w:rsidRPr="00947D5C" w:rsidRDefault="00947D5C" w:rsidP="00947D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>donut.Items</w:t>
                            </w:r>
                            <w:proofErr w:type="spellEnd"/>
                            <w:proofErr w:type="gramEnd"/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erable.Range</w:t>
                            </w:r>
                            <w:proofErr w:type="spellEnd"/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1, </w:t>
                            </w:r>
                            <w:proofErr w:type="spellStart"/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>donut.Palette.Count</w:t>
                            </w:r>
                            <w:proofErr w:type="spellEnd"/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ED6B0A5" w14:textId="77777777" w:rsidR="00947D5C" w:rsidRPr="00947D5C" w:rsidRDefault="00947D5C" w:rsidP="00947D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>.Select</w:t>
                            </w:r>
                            <w:proofErr w:type="gramEnd"/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>(Fibonacci).Select(s =&gt; (</w:t>
                            </w:r>
                            <w:r w:rsidRPr="00947D5C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>)s).</w:t>
                            </w:r>
                            <w:proofErr w:type="spellStart"/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>ToList</w:t>
                            </w:r>
                            <w:proofErr w:type="spellEnd"/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D4362F7" w14:textId="77777777" w:rsidR="00947D5C" w:rsidRPr="00947D5C" w:rsidRDefault="00947D5C" w:rsidP="00947D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>(donut);</w:t>
                            </w:r>
                          </w:p>
                          <w:p w14:paraId="6BC89593" w14:textId="0D3859FA" w:rsidR="00DD7E31" w:rsidRPr="00947D5C" w:rsidRDefault="00947D5C" w:rsidP="00947D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D5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C0E369D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3D3D7F1" w14:textId="77777777" w:rsidR="00947D5C" w:rsidRPr="00947D5C" w:rsidRDefault="00947D5C" w:rsidP="00947D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D5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47D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47D5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47D5C">
                        <w:rPr>
                          <w:rFonts w:ascii="Consolas" w:hAnsi="Consolas" w:cs="Cascadia Mono"/>
                          <w:color w:val="000000"/>
                        </w:rPr>
                        <w:t xml:space="preserve"> Fibonacci(</w:t>
                      </w:r>
                      <w:r w:rsidRPr="00947D5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47D5C">
                        <w:rPr>
                          <w:rFonts w:ascii="Consolas" w:hAnsi="Consolas" w:cs="Cascadia Mono"/>
                          <w:color w:val="000000"/>
                        </w:rPr>
                        <w:t xml:space="preserve"> value) =&gt; value &gt; 1 ?</w:t>
                      </w:r>
                    </w:p>
                    <w:p w14:paraId="011016F7" w14:textId="77777777" w:rsidR="00947D5C" w:rsidRPr="00947D5C" w:rsidRDefault="00947D5C" w:rsidP="00947D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D5C">
                        <w:rPr>
                          <w:rFonts w:ascii="Consolas" w:hAnsi="Consolas" w:cs="Cascadia Mono"/>
                          <w:color w:val="000000"/>
                        </w:rPr>
                        <w:t xml:space="preserve">    Fibonacci(value - 1) + Fibonacci(value - 2) : value;</w:t>
                      </w:r>
                    </w:p>
                    <w:p w14:paraId="614DB01C" w14:textId="77777777" w:rsidR="00947D5C" w:rsidRPr="00947D5C" w:rsidRDefault="00947D5C" w:rsidP="00947D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C6A0CB8" w14:textId="77777777" w:rsidR="00947D5C" w:rsidRPr="00947D5C" w:rsidRDefault="00947D5C" w:rsidP="00947D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D5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47D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47D5C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947D5C">
                        <w:rPr>
                          <w:rFonts w:ascii="Consolas" w:hAnsi="Consolas" w:cs="Cascadia Mono"/>
                          <w:color w:val="000000"/>
                        </w:rPr>
                        <w:t xml:space="preserve"> Load(Grid grid)</w:t>
                      </w:r>
                    </w:p>
                    <w:p w14:paraId="0B76DF64" w14:textId="77777777" w:rsidR="00947D5C" w:rsidRPr="00947D5C" w:rsidRDefault="00947D5C" w:rsidP="00947D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D5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A64AC35" w14:textId="77777777" w:rsidR="00947D5C" w:rsidRPr="00947D5C" w:rsidRDefault="00947D5C" w:rsidP="00947D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D5C">
                        <w:rPr>
                          <w:rFonts w:ascii="Consolas" w:hAnsi="Consolas" w:cs="Cascadia Mono"/>
                          <w:color w:val="000000"/>
                        </w:rPr>
                        <w:t xml:space="preserve">    grid.Children.Clear();</w:t>
                      </w:r>
                    </w:p>
                    <w:p w14:paraId="332F65E4" w14:textId="77777777" w:rsidR="00947D5C" w:rsidRPr="00947D5C" w:rsidRDefault="00947D5C" w:rsidP="00947D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D5C">
                        <w:rPr>
                          <w:rFonts w:ascii="Consolas" w:hAnsi="Consolas" w:cs="Cascadia Mono"/>
                          <w:color w:val="000000"/>
                        </w:rPr>
                        <w:t xml:space="preserve">    Donut donut = </w:t>
                      </w:r>
                      <w:r w:rsidRPr="00947D5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47D5C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3C64A03D" w14:textId="77777777" w:rsidR="00947D5C" w:rsidRPr="00947D5C" w:rsidRDefault="00947D5C" w:rsidP="00947D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D5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B6417C7" w14:textId="77777777" w:rsidR="00947D5C" w:rsidRPr="00947D5C" w:rsidRDefault="00947D5C" w:rsidP="00947D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D5C">
                        <w:rPr>
                          <w:rFonts w:ascii="Consolas" w:hAnsi="Consolas" w:cs="Cascadia Mono"/>
                          <w:color w:val="000000"/>
                        </w:rPr>
                        <w:t xml:space="preserve">        Palette = _colours</w:t>
                      </w:r>
                    </w:p>
                    <w:p w14:paraId="49F12268" w14:textId="77777777" w:rsidR="00947D5C" w:rsidRPr="00947D5C" w:rsidRDefault="00947D5C" w:rsidP="00947D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D5C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42C1C606" w14:textId="77777777" w:rsidR="00947D5C" w:rsidRPr="00947D5C" w:rsidRDefault="00947D5C" w:rsidP="00947D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D5C">
                        <w:rPr>
                          <w:rFonts w:ascii="Consolas" w:hAnsi="Consolas" w:cs="Cascadia Mono"/>
                          <w:color w:val="000000"/>
                        </w:rPr>
                        <w:t xml:space="preserve">    donut.Items = Enumerable.Range(1, donut.Palette.Count)</w:t>
                      </w:r>
                    </w:p>
                    <w:p w14:paraId="1ED6B0A5" w14:textId="77777777" w:rsidR="00947D5C" w:rsidRPr="00947D5C" w:rsidRDefault="00947D5C" w:rsidP="00947D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D5C">
                        <w:rPr>
                          <w:rFonts w:ascii="Consolas" w:hAnsi="Consolas" w:cs="Cascadia Mono"/>
                          <w:color w:val="000000"/>
                        </w:rPr>
                        <w:t xml:space="preserve">    .Select(Fibonacci).Select(s =&gt; (</w:t>
                      </w:r>
                      <w:r w:rsidRPr="00947D5C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47D5C">
                        <w:rPr>
                          <w:rFonts w:ascii="Consolas" w:hAnsi="Consolas" w:cs="Cascadia Mono"/>
                          <w:color w:val="000000"/>
                        </w:rPr>
                        <w:t>)s).ToList();</w:t>
                      </w:r>
                    </w:p>
                    <w:p w14:paraId="2D4362F7" w14:textId="77777777" w:rsidR="00947D5C" w:rsidRPr="00947D5C" w:rsidRDefault="00947D5C" w:rsidP="00947D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D5C">
                        <w:rPr>
                          <w:rFonts w:ascii="Consolas" w:hAnsi="Consolas" w:cs="Cascadia Mono"/>
                          <w:color w:val="000000"/>
                        </w:rPr>
                        <w:t xml:space="preserve">    grid.Children.Add(donut);</w:t>
                      </w:r>
                    </w:p>
                    <w:p w14:paraId="6BC89593" w14:textId="0D3859FA" w:rsidR="00DD7E31" w:rsidRPr="00947D5C" w:rsidRDefault="00947D5C" w:rsidP="00947D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D5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1DEB0C7" w14:textId="77777777" w:rsidR="00DD7E31" w:rsidRDefault="00DD7E31" w:rsidP="00DD7E31">
      <w:pPr>
        <w:rPr>
          <w:rFonts w:cs="Segoe UI"/>
        </w:rPr>
      </w:pPr>
    </w:p>
    <w:p w14:paraId="28418614" w14:textId="50C77B1C" w:rsidR="00B911CD" w:rsidRDefault="00947D5C">
      <w:r w:rsidRPr="00947D5C">
        <w:rPr>
          <w:rFonts w:ascii="Consolas" w:hAnsi="Consolas" w:cs="Cascadia Mono"/>
          <w:b/>
          <w:bCs/>
          <w:color w:val="000000"/>
        </w:rPr>
        <w:t>Fibonacci</w:t>
      </w:r>
      <w:r w:rsidRPr="00947D5C">
        <w:rPr>
          <w:b/>
          <w:bCs/>
        </w:rPr>
        <w:t xml:space="preserve"> </w:t>
      </w:r>
      <w:r>
        <w:t xml:space="preserve">is used to get numbers to use with the </w:t>
      </w:r>
      <w:r>
        <w:rPr>
          <w:b/>
          <w:bCs/>
        </w:rPr>
        <w:t>Control</w:t>
      </w:r>
      <w:r>
        <w:t xml:space="preserve"> and is used by </w:t>
      </w:r>
      <w:r w:rsidRPr="00947D5C">
        <w:rPr>
          <w:b/>
          <w:bCs/>
        </w:rPr>
        <w:t>Load</w:t>
      </w:r>
      <w:r>
        <w:rPr>
          <w:b/>
          <w:bCs/>
        </w:rPr>
        <w:t xml:space="preserve"> </w:t>
      </w:r>
      <w:r>
        <w:t xml:space="preserve">to get the values to be displayed using the </w:t>
      </w:r>
      <w:r>
        <w:rPr>
          <w:b/>
          <w:bCs/>
        </w:rPr>
        <w:t>Control</w:t>
      </w:r>
      <w:r>
        <w:t>.</w:t>
      </w:r>
    </w:p>
    <w:p w14:paraId="0FCAB59F" w14:textId="77777777" w:rsidR="00947D5C" w:rsidRPr="00947D5C" w:rsidRDefault="00947D5C">
      <w:pPr>
        <w:rPr>
          <w:b/>
          <w:bCs/>
        </w:rPr>
      </w:pPr>
    </w:p>
    <w:p w14:paraId="075B2541" w14:textId="62BB7E86" w:rsidR="00915C09" w:rsidRDefault="00915C09" w:rsidP="00915C09">
      <w:pPr>
        <w:pStyle w:val="Heading2"/>
      </w:pPr>
      <w:r>
        <w:t xml:space="preserve">Step </w:t>
      </w:r>
      <w:r w:rsidR="00947D5C">
        <w:t>11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4EDD6A83">
                  <wp:extent cx="2635191" cy="2170604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1" cy="21706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2D0C45E4" w14:textId="77777777" w:rsidR="00902111" w:rsidRDefault="00902111" w:rsidP="00D47544">
      <w:pPr>
        <w:pStyle w:val="Heading2"/>
      </w:pPr>
    </w:p>
    <w:p w14:paraId="59B768B8" w14:textId="77777777" w:rsidR="00902111" w:rsidRDefault="0090211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4274976" w14:textId="4AE1F66C" w:rsidR="00D47544" w:rsidRDefault="00D47544" w:rsidP="00D47544">
      <w:pPr>
        <w:pStyle w:val="Heading2"/>
      </w:pPr>
      <w:r>
        <w:lastRenderedPageBreak/>
        <w:t xml:space="preserve">Step </w:t>
      </w:r>
      <w:r w:rsidR="00947D5C">
        <w:t>12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Center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VerticalAlignment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Center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_Click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18550AC" w14:textId="6C3952BA" w:rsidR="000D0310" w:rsidRDefault="000D0310" w:rsidP="000D031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8AE9C8E" w14:textId="6C209089" w:rsidR="007A65F3" w:rsidRDefault="007A65F3" w:rsidP="007F297D">
      <w:pPr>
        <w:pStyle w:val="Heading2"/>
      </w:pPr>
      <w:r>
        <w:t xml:space="preserve">Step </w:t>
      </w:r>
      <w:r w:rsidR="00947D5C">
        <w:t>13</w:t>
      </w:r>
    </w:p>
    <w:p w14:paraId="4B2F0E12" w14:textId="673B98B6" w:rsidR="007A65F3" w:rsidRDefault="007A65F3" w:rsidP="007A65F3"/>
    <w:p w14:paraId="51A6913B" w14:textId="77777777" w:rsidR="002F1D5F" w:rsidRPr="00833CE0" w:rsidRDefault="002F1D5F" w:rsidP="002F1D5F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7E1E5534" w14:textId="77777777" w:rsidR="002F1D5F" w:rsidRDefault="002F1D5F" w:rsidP="002F1D5F"/>
    <w:p w14:paraId="6CB7A4BF" w14:textId="77777777" w:rsidR="002F1D5F" w:rsidRPr="007A65F3" w:rsidRDefault="002F1D5F" w:rsidP="002F1D5F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710EDF6" wp14:editId="7F85BE3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C530A8F" w14:textId="77777777" w:rsidR="00947D5C" w:rsidRPr="00947D5C" w:rsidRDefault="00947D5C" w:rsidP="00947D5C">
                            <w:pPr>
                              <w:spacing w:line="240" w:lineRule="auto"/>
                              <w:rPr>
                                <w:rFonts w:ascii="Consolas" w:eastAsia="Times New Roman" w:hAnsi="Consolas" w:cs="Times New Roman"/>
                                <w:color w:val="000000"/>
                                <w:shd w:val="clear" w:color="auto" w:fill="F2F2F2"/>
                                <w:lang w:eastAsia="en-GB"/>
                              </w:rPr>
                            </w:pPr>
                            <w:r w:rsidRPr="00947D5C">
                              <w:rPr>
                                <w:rFonts w:ascii="Consolas" w:eastAsia="Times New Roman" w:hAnsi="Consolas" w:cs="Times New Roman"/>
                                <w:color w:val="0000FF"/>
                                <w:lang w:eastAsia="en-GB"/>
                              </w:rPr>
                              <w:t>&lt;Grid&gt;</w:t>
                            </w:r>
                          </w:p>
                          <w:p w14:paraId="58C8D6FB" w14:textId="77777777" w:rsidR="00947D5C" w:rsidRPr="00947D5C" w:rsidRDefault="00947D5C" w:rsidP="00947D5C">
                            <w:pPr>
                              <w:spacing w:line="240" w:lineRule="auto"/>
                              <w:rPr>
                                <w:rFonts w:ascii="Consolas" w:eastAsia="Times New Roman" w:hAnsi="Consolas" w:cs="Times New Roman"/>
                                <w:color w:val="000000"/>
                                <w:shd w:val="clear" w:color="auto" w:fill="F2F2F2"/>
                                <w:lang w:eastAsia="en-GB"/>
                              </w:rPr>
                            </w:pPr>
                            <w:r w:rsidRPr="00947D5C">
                              <w:rPr>
                                <w:rFonts w:ascii="Consolas" w:eastAsia="Times New Roman" w:hAnsi="Consolas" w:cs="Times New Roman"/>
                                <w:color w:val="000000"/>
                                <w:shd w:val="clear" w:color="auto" w:fill="F2F2F2"/>
                                <w:lang w:eastAsia="en-GB"/>
                              </w:rPr>
                              <w:t>    </w:t>
                            </w:r>
                            <w:r w:rsidRPr="00947D5C">
                              <w:rPr>
                                <w:rFonts w:ascii="Consolas" w:eastAsia="Times New Roman" w:hAnsi="Consolas" w:cs="Times New Roman"/>
                                <w:color w:val="0000FF"/>
                                <w:lang w:eastAsia="en-GB"/>
                              </w:rPr>
                              <w:t>&lt;</w:t>
                            </w:r>
                            <w:proofErr w:type="spellStart"/>
                            <w:r w:rsidRPr="00947D5C">
                              <w:rPr>
                                <w:rFonts w:ascii="Consolas" w:eastAsia="Times New Roman" w:hAnsi="Consolas" w:cs="Times New Roman"/>
                                <w:color w:val="0000FF"/>
                                <w:lang w:eastAsia="en-GB"/>
                              </w:rPr>
                              <w:t>Viewbox</w:t>
                            </w:r>
                            <w:proofErr w:type="spellEnd"/>
                            <w:r w:rsidRPr="00947D5C">
                              <w:rPr>
                                <w:rFonts w:ascii="Consolas" w:eastAsia="Times New Roman" w:hAnsi="Consolas" w:cs="Times New Roman"/>
                                <w:color w:val="0000FF"/>
                                <w:lang w:eastAsia="en-GB"/>
                              </w:rPr>
                              <w:t>&gt;</w:t>
                            </w:r>
                          </w:p>
                          <w:p w14:paraId="2BEC3C84" w14:textId="77777777" w:rsidR="00947D5C" w:rsidRPr="00947D5C" w:rsidRDefault="00947D5C" w:rsidP="00947D5C">
                            <w:pPr>
                              <w:spacing w:line="240" w:lineRule="auto"/>
                              <w:rPr>
                                <w:rFonts w:ascii="Consolas" w:eastAsia="Times New Roman" w:hAnsi="Consolas" w:cs="Times New Roman"/>
                                <w:color w:val="0000FF"/>
                                <w:lang w:eastAsia="en-GB"/>
                              </w:rPr>
                            </w:pPr>
                            <w:r w:rsidRPr="00947D5C">
                              <w:rPr>
                                <w:rFonts w:ascii="Consolas" w:eastAsia="Times New Roman" w:hAnsi="Consolas" w:cs="Times New Roman"/>
                                <w:color w:val="000000"/>
                                <w:shd w:val="clear" w:color="auto" w:fill="F2F2F2"/>
                                <w:lang w:eastAsia="en-GB"/>
                              </w:rPr>
                              <w:t>        </w:t>
                            </w:r>
                            <w:r w:rsidRPr="00947D5C">
                              <w:rPr>
                                <w:rFonts w:ascii="Consolas" w:eastAsia="Times New Roman" w:hAnsi="Consolas" w:cs="Times New Roman"/>
                                <w:color w:val="0000FF"/>
                                <w:lang w:eastAsia="en-GB"/>
                              </w:rPr>
                              <w:t>&lt;Grid </w:t>
                            </w:r>
                            <w:r w:rsidRPr="00947D5C">
                              <w:rPr>
                                <w:rFonts w:ascii="Consolas" w:eastAsia="Times New Roman" w:hAnsi="Consolas" w:cs="Times New Roman"/>
                                <w:color w:val="FF0000"/>
                                <w:lang w:eastAsia="en-GB"/>
                              </w:rPr>
                              <w:t>Margin</w:t>
                            </w:r>
                            <w:r w:rsidRPr="00947D5C">
                              <w:rPr>
                                <w:rFonts w:ascii="Consolas" w:eastAsia="Times New Roman" w:hAnsi="Consolas" w:cs="Times New Roman"/>
                                <w:color w:val="0000FF"/>
                                <w:lang w:eastAsia="en-GB"/>
                              </w:rPr>
                              <w:t>=</w:t>
                            </w:r>
                            <w:r w:rsidRPr="00947D5C">
                              <w:rPr>
                                <w:rFonts w:ascii="Consolas" w:eastAsia="Times New Roman" w:hAnsi="Consolas" w:cs="Times New Roman"/>
                                <w:color w:val="A31515"/>
                                <w:lang w:eastAsia="en-GB"/>
                              </w:rPr>
                              <w:t>"50"</w:t>
                            </w:r>
                            <w:r w:rsidRPr="00947D5C">
                              <w:rPr>
                                <w:rFonts w:ascii="Consolas" w:eastAsia="Times New Roman" w:hAnsi="Consolas" w:cs="Times New Roman"/>
                                <w:color w:val="0000FF"/>
                                <w:lang w:eastAsia="en-GB"/>
                              </w:rPr>
                              <w:t> </w:t>
                            </w:r>
                            <w:r w:rsidRPr="00947D5C">
                              <w:rPr>
                                <w:rFonts w:ascii="Consolas" w:eastAsia="Times New Roman" w:hAnsi="Consolas" w:cs="Times New Roman"/>
                                <w:color w:val="FF0000"/>
                                <w:lang w:eastAsia="en-GB"/>
                              </w:rPr>
                              <w:t>Name</w:t>
                            </w:r>
                            <w:r w:rsidRPr="00947D5C">
                              <w:rPr>
                                <w:rFonts w:ascii="Consolas" w:eastAsia="Times New Roman" w:hAnsi="Consolas" w:cs="Times New Roman"/>
                                <w:color w:val="0000FF"/>
                                <w:lang w:eastAsia="en-GB"/>
                              </w:rPr>
                              <w:t>=</w:t>
                            </w:r>
                            <w:r w:rsidRPr="00947D5C">
                              <w:rPr>
                                <w:rFonts w:ascii="Consolas" w:eastAsia="Times New Roman" w:hAnsi="Consolas" w:cs="Times New Roman"/>
                                <w:color w:val="A31515"/>
                                <w:lang w:eastAsia="en-GB"/>
                              </w:rPr>
                              <w:t>"Display"</w:t>
                            </w:r>
                            <w:r w:rsidRPr="00947D5C">
                              <w:rPr>
                                <w:rFonts w:ascii="Consolas" w:eastAsia="Times New Roman" w:hAnsi="Consolas" w:cs="Times New Roman"/>
                                <w:color w:val="0000FF"/>
                                <w:lang w:eastAsia="en-GB"/>
                              </w:rPr>
                              <w:t> </w:t>
                            </w:r>
                          </w:p>
                          <w:p w14:paraId="20DA6BEC" w14:textId="77777777" w:rsidR="00947D5C" w:rsidRPr="00947D5C" w:rsidRDefault="00947D5C" w:rsidP="00947D5C">
                            <w:pPr>
                              <w:spacing w:line="240" w:lineRule="auto"/>
                              <w:rPr>
                                <w:rFonts w:ascii="Consolas" w:eastAsia="Times New Roman" w:hAnsi="Consolas" w:cs="Times New Roman"/>
                                <w:color w:val="0000FF"/>
                                <w:lang w:eastAsia="en-GB"/>
                              </w:rPr>
                            </w:pPr>
                            <w:r w:rsidRPr="00947D5C">
                              <w:rPr>
                                <w:rFonts w:ascii="Consolas" w:eastAsia="Times New Roman" w:hAnsi="Consolas" w:cs="Times New Roman"/>
                                <w:color w:val="0000FF"/>
                                <w:lang w:eastAsia="en-GB"/>
                              </w:rPr>
                              <w:t>        </w:t>
                            </w:r>
                            <w:proofErr w:type="spellStart"/>
                            <w:r w:rsidRPr="00947D5C">
                              <w:rPr>
                                <w:rFonts w:ascii="Consolas" w:eastAsia="Times New Roman" w:hAnsi="Consolas" w:cs="Times New Roman"/>
                                <w:color w:val="FF0000"/>
                                <w:lang w:eastAsia="en-GB"/>
                              </w:rPr>
                              <w:t>HorizontalAlignment</w:t>
                            </w:r>
                            <w:proofErr w:type="spellEnd"/>
                            <w:r w:rsidRPr="00947D5C">
                              <w:rPr>
                                <w:rFonts w:ascii="Consolas" w:eastAsia="Times New Roman" w:hAnsi="Consolas" w:cs="Times New Roman"/>
                                <w:color w:val="0000FF"/>
                                <w:lang w:eastAsia="en-GB"/>
                              </w:rPr>
                              <w:t>=</w:t>
                            </w:r>
                            <w:r w:rsidRPr="00947D5C">
                              <w:rPr>
                                <w:rFonts w:ascii="Consolas" w:eastAsia="Times New Roman" w:hAnsi="Consolas" w:cs="Times New Roman"/>
                                <w:color w:val="A31515"/>
                                <w:lang w:eastAsia="en-GB"/>
                              </w:rPr>
                              <w:t>"</w:t>
                            </w:r>
                            <w:proofErr w:type="spellStart"/>
                            <w:r w:rsidRPr="00947D5C">
                              <w:rPr>
                                <w:rFonts w:ascii="Consolas" w:eastAsia="Times New Roman" w:hAnsi="Consolas" w:cs="Times New Roman"/>
                                <w:color w:val="A31515"/>
                                <w:lang w:eastAsia="en-GB"/>
                              </w:rPr>
                              <w:t>Center</w:t>
                            </w:r>
                            <w:proofErr w:type="spellEnd"/>
                            <w:r w:rsidRPr="00947D5C">
                              <w:rPr>
                                <w:rFonts w:ascii="Consolas" w:eastAsia="Times New Roman" w:hAnsi="Consolas" w:cs="Times New Roman"/>
                                <w:color w:val="A31515"/>
                                <w:lang w:eastAsia="en-GB"/>
                              </w:rPr>
                              <w:t>"</w:t>
                            </w:r>
                            <w:r w:rsidRPr="00947D5C">
                              <w:rPr>
                                <w:rFonts w:ascii="Consolas" w:eastAsia="Times New Roman" w:hAnsi="Consolas" w:cs="Times New Roman"/>
                                <w:color w:val="0000FF"/>
                                <w:lang w:eastAsia="en-GB"/>
                              </w:rPr>
                              <w:t> </w:t>
                            </w:r>
                          </w:p>
                          <w:p w14:paraId="766AF9A6" w14:textId="2518E2FD" w:rsidR="00947D5C" w:rsidRPr="00947D5C" w:rsidRDefault="00947D5C" w:rsidP="00947D5C">
                            <w:pPr>
                              <w:spacing w:line="240" w:lineRule="auto"/>
                              <w:rPr>
                                <w:rFonts w:ascii="Consolas" w:eastAsia="Times New Roman" w:hAnsi="Consolas" w:cs="Times New Roman"/>
                                <w:color w:val="000000"/>
                                <w:shd w:val="clear" w:color="auto" w:fill="F2F2F2"/>
                                <w:lang w:eastAsia="en-GB"/>
                              </w:rPr>
                            </w:pPr>
                            <w:r w:rsidRPr="00947D5C">
                              <w:rPr>
                                <w:rFonts w:ascii="Consolas" w:eastAsia="Times New Roman" w:hAnsi="Consolas" w:cs="Times New Roman"/>
                                <w:color w:val="0000FF"/>
                                <w:lang w:eastAsia="en-GB"/>
                              </w:rPr>
                              <w:t>        </w:t>
                            </w:r>
                            <w:proofErr w:type="spellStart"/>
                            <w:r w:rsidRPr="00947D5C">
                              <w:rPr>
                                <w:rFonts w:ascii="Consolas" w:eastAsia="Times New Roman" w:hAnsi="Consolas" w:cs="Times New Roman"/>
                                <w:color w:val="FF0000"/>
                                <w:lang w:eastAsia="en-GB"/>
                              </w:rPr>
                              <w:t>VerticalAlignment</w:t>
                            </w:r>
                            <w:proofErr w:type="spellEnd"/>
                            <w:r w:rsidRPr="00947D5C">
                              <w:rPr>
                                <w:rFonts w:ascii="Consolas" w:eastAsia="Times New Roman" w:hAnsi="Consolas" w:cs="Times New Roman"/>
                                <w:color w:val="0000FF"/>
                                <w:lang w:eastAsia="en-GB"/>
                              </w:rPr>
                              <w:t>=</w:t>
                            </w:r>
                            <w:r w:rsidRPr="00947D5C">
                              <w:rPr>
                                <w:rFonts w:ascii="Consolas" w:eastAsia="Times New Roman" w:hAnsi="Consolas" w:cs="Times New Roman"/>
                                <w:color w:val="A31515"/>
                                <w:lang w:eastAsia="en-GB"/>
                              </w:rPr>
                              <w:t>"</w:t>
                            </w:r>
                            <w:proofErr w:type="spellStart"/>
                            <w:r w:rsidRPr="00947D5C">
                              <w:rPr>
                                <w:rFonts w:ascii="Consolas" w:eastAsia="Times New Roman" w:hAnsi="Consolas" w:cs="Times New Roman"/>
                                <w:color w:val="A31515"/>
                                <w:lang w:eastAsia="en-GB"/>
                              </w:rPr>
                              <w:t>Center</w:t>
                            </w:r>
                            <w:proofErr w:type="spellEnd"/>
                            <w:r w:rsidRPr="00947D5C">
                              <w:rPr>
                                <w:rFonts w:ascii="Consolas" w:eastAsia="Times New Roman" w:hAnsi="Consolas" w:cs="Times New Roman"/>
                                <w:color w:val="A31515"/>
                                <w:lang w:eastAsia="en-GB"/>
                              </w:rPr>
                              <w:t>"</w:t>
                            </w:r>
                            <w:r w:rsidRPr="00947D5C">
                              <w:rPr>
                                <w:rFonts w:ascii="Consolas" w:eastAsia="Times New Roman" w:hAnsi="Consolas" w:cs="Times New Roman"/>
                                <w:color w:val="0000FF"/>
                                <w:lang w:eastAsia="en-GB"/>
                              </w:rPr>
                              <w:t> </w:t>
                            </w:r>
                            <w:r w:rsidRPr="00947D5C">
                              <w:rPr>
                                <w:rFonts w:ascii="Consolas" w:eastAsia="Times New Roman" w:hAnsi="Consolas" w:cs="Times New Roman"/>
                                <w:color w:val="FF0000"/>
                                <w:lang w:eastAsia="en-GB"/>
                              </w:rPr>
                              <w:t>Loaded</w:t>
                            </w:r>
                            <w:r w:rsidRPr="00947D5C">
                              <w:rPr>
                                <w:rFonts w:ascii="Consolas" w:eastAsia="Times New Roman" w:hAnsi="Consolas" w:cs="Times New Roman"/>
                                <w:color w:val="0000FF"/>
                                <w:lang w:eastAsia="en-GB"/>
                              </w:rPr>
                              <w:t>=</w:t>
                            </w:r>
                            <w:r w:rsidRPr="00947D5C">
                              <w:rPr>
                                <w:rFonts w:ascii="Consolas" w:eastAsia="Times New Roman" w:hAnsi="Consolas" w:cs="Times New Roman"/>
                                <w:color w:val="A31515"/>
                                <w:lang w:eastAsia="en-GB"/>
                              </w:rPr>
                              <w:t>"</w:t>
                            </w:r>
                            <w:r w:rsidR="007132DD">
                              <w:rPr>
                                <w:rFonts w:ascii="Consolas" w:eastAsia="Times New Roman" w:hAnsi="Consolas" w:cs="Times New Roman"/>
                                <w:color w:val="A31515"/>
                                <w:lang w:eastAsia="en-GB"/>
                              </w:rPr>
                              <w:t>Load</w:t>
                            </w:r>
                            <w:r w:rsidRPr="00947D5C">
                              <w:rPr>
                                <w:rFonts w:ascii="Consolas" w:eastAsia="Times New Roman" w:hAnsi="Consolas" w:cs="Times New Roman"/>
                                <w:color w:val="A31515"/>
                                <w:lang w:eastAsia="en-GB"/>
                              </w:rPr>
                              <w:t>"</w:t>
                            </w:r>
                            <w:r w:rsidRPr="00947D5C">
                              <w:rPr>
                                <w:rFonts w:ascii="Consolas" w:eastAsia="Times New Roman" w:hAnsi="Consolas" w:cs="Times New Roman"/>
                                <w:color w:val="0000FF"/>
                                <w:lang w:eastAsia="en-GB"/>
                              </w:rPr>
                              <w:t>/&gt;</w:t>
                            </w:r>
                          </w:p>
                          <w:p w14:paraId="00F84900" w14:textId="77777777" w:rsidR="00947D5C" w:rsidRPr="00947D5C" w:rsidRDefault="00947D5C" w:rsidP="00947D5C">
                            <w:pPr>
                              <w:spacing w:line="240" w:lineRule="auto"/>
                              <w:rPr>
                                <w:rFonts w:ascii="Consolas" w:eastAsia="Times New Roman" w:hAnsi="Consolas" w:cs="Times New Roman"/>
                                <w:color w:val="000000"/>
                                <w:shd w:val="clear" w:color="auto" w:fill="F2F2F2"/>
                                <w:lang w:eastAsia="en-GB"/>
                              </w:rPr>
                            </w:pPr>
                            <w:r w:rsidRPr="00947D5C">
                              <w:rPr>
                                <w:rFonts w:ascii="Consolas" w:eastAsia="Times New Roman" w:hAnsi="Consolas" w:cs="Times New Roman"/>
                                <w:color w:val="000000"/>
                                <w:shd w:val="clear" w:color="auto" w:fill="F2F2F2"/>
                                <w:lang w:eastAsia="en-GB"/>
                              </w:rPr>
                              <w:t>    </w:t>
                            </w:r>
                            <w:r w:rsidRPr="00947D5C">
                              <w:rPr>
                                <w:rFonts w:ascii="Consolas" w:eastAsia="Times New Roman" w:hAnsi="Consolas" w:cs="Times New Roman"/>
                                <w:color w:val="0000FF"/>
                                <w:lang w:eastAsia="en-GB"/>
                              </w:rPr>
                              <w:t>&lt;/</w:t>
                            </w:r>
                            <w:proofErr w:type="spellStart"/>
                            <w:r w:rsidRPr="00947D5C">
                              <w:rPr>
                                <w:rFonts w:ascii="Consolas" w:eastAsia="Times New Roman" w:hAnsi="Consolas" w:cs="Times New Roman"/>
                                <w:color w:val="0000FF"/>
                                <w:lang w:eastAsia="en-GB"/>
                              </w:rPr>
                              <w:t>Viewbox</w:t>
                            </w:r>
                            <w:proofErr w:type="spellEnd"/>
                            <w:r w:rsidRPr="00947D5C">
                              <w:rPr>
                                <w:rFonts w:ascii="Consolas" w:eastAsia="Times New Roman" w:hAnsi="Consolas" w:cs="Times New Roman"/>
                                <w:color w:val="0000FF"/>
                                <w:lang w:eastAsia="en-GB"/>
                              </w:rPr>
                              <w:t>&gt;</w:t>
                            </w:r>
                          </w:p>
                          <w:p w14:paraId="695A8B80" w14:textId="2584B96C" w:rsidR="002F1D5F" w:rsidRPr="00947D5C" w:rsidRDefault="00947D5C" w:rsidP="00947D5C">
                            <w:pPr>
                              <w:pStyle w:val="SourceCode"/>
                              <w:spacing w:after="0"/>
                            </w:pPr>
                            <w:r w:rsidRPr="00947D5C">
                              <w:rPr>
                                <w:rFonts w:eastAsia="Times New Roman" w:cs="Times New Roman"/>
                                <w:color w:val="0000FF"/>
                                <w:lang w:eastAsia="en-GB"/>
                              </w:rPr>
                              <w:t>&lt;/Grid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10EDF6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C530A8F" w14:textId="77777777" w:rsidR="00947D5C" w:rsidRPr="00947D5C" w:rsidRDefault="00947D5C" w:rsidP="00947D5C">
                      <w:pPr>
                        <w:spacing w:line="240" w:lineRule="auto"/>
                        <w:rPr>
                          <w:rFonts w:ascii="Consolas" w:eastAsia="Times New Roman" w:hAnsi="Consolas" w:cs="Times New Roman"/>
                          <w:color w:val="000000"/>
                          <w:shd w:val="clear" w:color="auto" w:fill="F2F2F2"/>
                          <w:lang w:eastAsia="en-GB"/>
                        </w:rPr>
                      </w:pPr>
                      <w:r w:rsidRPr="00947D5C">
                        <w:rPr>
                          <w:rFonts w:ascii="Consolas" w:eastAsia="Times New Roman" w:hAnsi="Consolas" w:cs="Times New Roman"/>
                          <w:color w:val="0000FF"/>
                          <w:lang w:eastAsia="en-GB"/>
                        </w:rPr>
                        <w:t>&lt;Grid&gt;</w:t>
                      </w:r>
                    </w:p>
                    <w:p w14:paraId="58C8D6FB" w14:textId="77777777" w:rsidR="00947D5C" w:rsidRPr="00947D5C" w:rsidRDefault="00947D5C" w:rsidP="00947D5C">
                      <w:pPr>
                        <w:spacing w:line="240" w:lineRule="auto"/>
                        <w:rPr>
                          <w:rFonts w:ascii="Consolas" w:eastAsia="Times New Roman" w:hAnsi="Consolas" w:cs="Times New Roman"/>
                          <w:color w:val="000000"/>
                          <w:shd w:val="clear" w:color="auto" w:fill="F2F2F2"/>
                          <w:lang w:eastAsia="en-GB"/>
                        </w:rPr>
                      </w:pPr>
                      <w:r w:rsidRPr="00947D5C">
                        <w:rPr>
                          <w:rFonts w:ascii="Consolas" w:eastAsia="Times New Roman" w:hAnsi="Consolas" w:cs="Times New Roman"/>
                          <w:color w:val="000000"/>
                          <w:shd w:val="clear" w:color="auto" w:fill="F2F2F2"/>
                          <w:lang w:eastAsia="en-GB"/>
                        </w:rPr>
                        <w:t>    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0000FF"/>
                          <w:lang w:eastAsia="en-GB"/>
                        </w:rPr>
                        <w:t>&lt;Viewbox&gt;</w:t>
                      </w:r>
                    </w:p>
                    <w:p w14:paraId="2BEC3C84" w14:textId="77777777" w:rsidR="00947D5C" w:rsidRPr="00947D5C" w:rsidRDefault="00947D5C" w:rsidP="00947D5C">
                      <w:pPr>
                        <w:spacing w:line="240" w:lineRule="auto"/>
                        <w:rPr>
                          <w:rFonts w:ascii="Consolas" w:eastAsia="Times New Roman" w:hAnsi="Consolas" w:cs="Times New Roman"/>
                          <w:color w:val="0000FF"/>
                          <w:lang w:eastAsia="en-GB"/>
                        </w:rPr>
                      </w:pPr>
                      <w:r w:rsidRPr="00947D5C">
                        <w:rPr>
                          <w:rFonts w:ascii="Consolas" w:eastAsia="Times New Roman" w:hAnsi="Consolas" w:cs="Times New Roman"/>
                          <w:color w:val="000000"/>
                          <w:shd w:val="clear" w:color="auto" w:fill="F2F2F2"/>
                          <w:lang w:eastAsia="en-GB"/>
                        </w:rPr>
                        <w:t>        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0000FF"/>
                          <w:lang w:eastAsia="en-GB"/>
                        </w:rPr>
                        <w:t>&lt;Grid 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FF0000"/>
                          <w:lang w:eastAsia="en-GB"/>
                        </w:rPr>
                        <w:t>Margin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0000FF"/>
                          <w:lang w:eastAsia="en-GB"/>
                        </w:rPr>
                        <w:t>=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A31515"/>
                          <w:lang w:eastAsia="en-GB"/>
                        </w:rPr>
                        <w:t>"50"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0000FF"/>
                          <w:lang w:eastAsia="en-GB"/>
                        </w:rPr>
                        <w:t> 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FF0000"/>
                          <w:lang w:eastAsia="en-GB"/>
                        </w:rPr>
                        <w:t>Name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0000FF"/>
                          <w:lang w:eastAsia="en-GB"/>
                        </w:rPr>
                        <w:t>=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A31515"/>
                          <w:lang w:eastAsia="en-GB"/>
                        </w:rPr>
                        <w:t>"Display"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0000FF"/>
                          <w:lang w:eastAsia="en-GB"/>
                        </w:rPr>
                        <w:t> </w:t>
                      </w:r>
                    </w:p>
                    <w:p w14:paraId="20DA6BEC" w14:textId="77777777" w:rsidR="00947D5C" w:rsidRPr="00947D5C" w:rsidRDefault="00947D5C" w:rsidP="00947D5C">
                      <w:pPr>
                        <w:spacing w:line="240" w:lineRule="auto"/>
                        <w:rPr>
                          <w:rFonts w:ascii="Consolas" w:eastAsia="Times New Roman" w:hAnsi="Consolas" w:cs="Times New Roman"/>
                          <w:color w:val="0000FF"/>
                          <w:lang w:eastAsia="en-GB"/>
                        </w:rPr>
                      </w:pPr>
                      <w:r w:rsidRPr="00947D5C">
                        <w:rPr>
                          <w:rFonts w:ascii="Consolas" w:eastAsia="Times New Roman" w:hAnsi="Consolas" w:cs="Times New Roman"/>
                          <w:color w:val="0000FF"/>
                          <w:lang w:eastAsia="en-GB"/>
                        </w:rPr>
                        <w:t>        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FF0000"/>
                          <w:lang w:eastAsia="en-GB"/>
                        </w:rPr>
                        <w:t>HorizontalAlignment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0000FF"/>
                          <w:lang w:eastAsia="en-GB"/>
                        </w:rPr>
                        <w:t>=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A31515"/>
                          <w:lang w:eastAsia="en-GB"/>
                        </w:rPr>
                        <w:t>"Center"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0000FF"/>
                          <w:lang w:eastAsia="en-GB"/>
                        </w:rPr>
                        <w:t> </w:t>
                      </w:r>
                    </w:p>
                    <w:p w14:paraId="766AF9A6" w14:textId="2518E2FD" w:rsidR="00947D5C" w:rsidRPr="00947D5C" w:rsidRDefault="00947D5C" w:rsidP="00947D5C">
                      <w:pPr>
                        <w:spacing w:line="240" w:lineRule="auto"/>
                        <w:rPr>
                          <w:rFonts w:ascii="Consolas" w:eastAsia="Times New Roman" w:hAnsi="Consolas" w:cs="Times New Roman"/>
                          <w:color w:val="000000"/>
                          <w:shd w:val="clear" w:color="auto" w:fill="F2F2F2"/>
                          <w:lang w:eastAsia="en-GB"/>
                        </w:rPr>
                      </w:pPr>
                      <w:r w:rsidRPr="00947D5C">
                        <w:rPr>
                          <w:rFonts w:ascii="Consolas" w:eastAsia="Times New Roman" w:hAnsi="Consolas" w:cs="Times New Roman"/>
                          <w:color w:val="0000FF"/>
                          <w:lang w:eastAsia="en-GB"/>
                        </w:rPr>
                        <w:t>        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FF0000"/>
                          <w:lang w:eastAsia="en-GB"/>
                        </w:rPr>
                        <w:t>VerticalAlignment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0000FF"/>
                          <w:lang w:eastAsia="en-GB"/>
                        </w:rPr>
                        <w:t>=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A31515"/>
                          <w:lang w:eastAsia="en-GB"/>
                        </w:rPr>
                        <w:t>"Center"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0000FF"/>
                          <w:lang w:eastAsia="en-GB"/>
                        </w:rPr>
                        <w:t> 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FF0000"/>
                          <w:lang w:eastAsia="en-GB"/>
                        </w:rPr>
                        <w:t>Loaded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0000FF"/>
                          <w:lang w:eastAsia="en-GB"/>
                        </w:rPr>
                        <w:t>=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A31515"/>
                          <w:lang w:eastAsia="en-GB"/>
                        </w:rPr>
                        <w:t>"</w:t>
                      </w:r>
                      <w:r w:rsidR="007132DD">
                        <w:rPr>
                          <w:rFonts w:ascii="Consolas" w:eastAsia="Times New Roman" w:hAnsi="Consolas" w:cs="Times New Roman"/>
                          <w:color w:val="A31515"/>
                          <w:lang w:eastAsia="en-GB"/>
                        </w:rPr>
                        <w:t>Load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A31515"/>
                          <w:lang w:eastAsia="en-GB"/>
                        </w:rPr>
                        <w:t>"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0000FF"/>
                          <w:lang w:eastAsia="en-GB"/>
                        </w:rPr>
                        <w:t>/&gt;</w:t>
                      </w:r>
                    </w:p>
                    <w:p w14:paraId="00F84900" w14:textId="77777777" w:rsidR="00947D5C" w:rsidRPr="00947D5C" w:rsidRDefault="00947D5C" w:rsidP="00947D5C">
                      <w:pPr>
                        <w:spacing w:line="240" w:lineRule="auto"/>
                        <w:rPr>
                          <w:rFonts w:ascii="Consolas" w:eastAsia="Times New Roman" w:hAnsi="Consolas" w:cs="Times New Roman"/>
                          <w:color w:val="000000"/>
                          <w:shd w:val="clear" w:color="auto" w:fill="F2F2F2"/>
                          <w:lang w:eastAsia="en-GB"/>
                        </w:rPr>
                      </w:pPr>
                      <w:r w:rsidRPr="00947D5C">
                        <w:rPr>
                          <w:rFonts w:ascii="Consolas" w:eastAsia="Times New Roman" w:hAnsi="Consolas" w:cs="Times New Roman"/>
                          <w:color w:val="000000"/>
                          <w:shd w:val="clear" w:color="auto" w:fill="F2F2F2"/>
                          <w:lang w:eastAsia="en-GB"/>
                        </w:rPr>
                        <w:t>    </w:t>
                      </w:r>
                      <w:r w:rsidRPr="00947D5C">
                        <w:rPr>
                          <w:rFonts w:ascii="Consolas" w:eastAsia="Times New Roman" w:hAnsi="Consolas" w:cs="Times New Roman"/>
                          <w:color w:val="0000FF"/>
                          <w:lang w:eastAsia="en-GB"/>
                        </w:rPr>
                        <w:t>&lt;/Viewbox&gt;</w:t>
                      </w:r>
                    </w:p>
                    <w:p w14:paraId="695A8B80" w14:textId="2584B96C" w:rsidR="002F1D5F" w:rsidRPr="00947D5C" w:rsidRDefault="00947D5C" w:rsidP="00947D5C">
                      <w:pPr>
                        <w:pStyle w:val="SourceCode"/>
                        <w:spacing w:after="0"/>
                      </w:pPr>
                      <w:r w:rsidRPr="00947D5C">
                        <w:rPr>
                          <w:rFonts w:eastAsia="Times New Roman" w:cs="Times New Roman"/>
                          <w:color w:val="0000FF"/>
                          <w:lang w:eastAsia="en-GB"/>
                        </w:rPr>
                        <w:t>&lt;/Grid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383323" w14:textId="77777777" w:rsidR="002F1D5F" w:rsidRDefault="002F1D5F" w:rsidP="002F1D5F"/>
    <w:p w14:paraId="7E098A17" w14:textId="0E4E8737" w:rsidR="00E7720A" w:rsidRPr="002B472D" w:rsidRDefault="002F1D5F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Pr="001334C7">
        <w:t>scale</w:t>
      </w:r>
      <w:r>
        <w:t xml:space="preserve"> a </w:t>
      </w:r>
      <w:r w:rsidR="00947D5C">
        <w:rPr>
          <w:rFonts w:ascii="Consolas" w:hAnsi="Consolas"/>
          <w:b/>
          <w:bCs/>
        </w:rPr>
        <w:t>Grid</w:t>
      </w:r>
      <w:r w:rsidR="00947D5C">
        <w:rPr>
          <w:rFonts w:cs="Segoe UI"/>
        </w:rPr>
        <w:t xml:space="preserve"> </w:t>
      </w:r>
      <w:r w:rsidR="00CC3779">
        <w:rPr>
          <w:rFonts w:cs="Segoe UI"/>
        </w:rPr>
        <w:t xml:space="preserve">and a </w:t>
      </w:r>
      <w:r w:rsidR="00CC3779" w:rsidRPr="00CC3779">
        <w:rPr>
          <w:rFonts w:ascii="Consolas" w:hAnsi="Consolas" w:cs="Segoe UI"/>
          <w:b/>
          <w:bCs/>
        </w:rPr>
        <w:t>Loaded</w:t>
      </w:r>
      <w:r w:rsidR="00CC3779">
        <w:rPr>
          <w:rFonts w:cs="Segoe UI"/>
        </w:rPr>
        <w:t xml:space="preserve"> event handler for </w:t>
      </w:r>
      <w:proofErr w:type="gramStart"/>
      <w:r w:rsidR="00CC3779" w:rsidRPr="00CC3779">
        <w:rPr>
          <w:rFonts w:ascii="Consolas" w:hAnsi="Consolas" w:cs="Segoe UI"/>
          <w:b/>
          <w:bCs/>
        </w:rPr>
        <w:t>Load</w:t>
      </w:r>
      <w:proofErr w:type="gramEnd"/>
    </w:p>
    <w:p w14:paraId="28510495" w14:textId="2B63F1FA" w:rsidR="00653B6F" w:rsidRPr="00D27DB1" w:rsidRDefault="00653B6F" w:rsidP="00E7720A"/>
    <w:p w14:paraId="69A846CF" w14:textId="50C468D2" w:rsidR="000C0368" w:rsidRDefault="007F297D" w:rsidP="007F297D">
      <w:pPr>
        <w:pStyle w:val="Heading2"/>
      </w:pPr>
      <w:r>
        <w:t xml:space="preserve">Step </w:t>
      </w:r>
      <w:r w:rsidR="007132DD">
        <w:t>14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13D358F4">
                  <wp:extent cx="2635189" cy="2170603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89" cy="21706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0080FB83" w14:textId="77777777" w:rsidR="00902111" w:rsidRDefault="00902111" w:rsidP="00D85028">
      <w:pPr>
        <w:pStyle w:val="Heading2"/>
      </w:pPr>
    </w:p>
    <w:p w14:paraId="24D55F4D" w14:textId="77777777" w:rsidR="00902111" w:rsidRDefault="0090211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28170CA" w14:textId="6F3D7C45" w:rsidR="007F297D" w:rsidRDefault="00D85028" w:rsidP="00D85028">
      <w:pPr>
        <w:pStyle w:val="Heading2"/>
      </w:pPr>
      <w:r>
        <w:lastRenderedPageBreak/>
        <w:t xml:space="preserve">Step </w:t>
      </w:r>
      <w:r w:rsidR="007132DD">
        <w:t>15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myButton_Click(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RoutedEventArgs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myButton.Content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E5347D5" w14:textId="28B5D222" w:rsidR="007132DD" w:rsidRDefault="007132DD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096704E0" w14:textId="2B04B2FC" w:rsidR="00986C7B" w:rsidRDefault="00986C7B" w:rsidP="00986C7B">
      <w:pPr>
        <w:pStyle w:val="Heading2"/>
      </w:pPr>
      <w:r>
        <w:t xml:space="preserve">Step </w:t>
      </w:r>
      <w:r w:rsidR="007132DD">
        <w:t>16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6604A08D" w14:textId="77777777" w:rsidR="001F56E1" w:rsidRPr="001868FF" w:rsidRDefault="001F56E1" w:rsidP="001F56E1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902673" w14:textId="77777777" w:rsidR="001F56E1" w:rsidRDefault="001F56E1" w:rsidP="001F56E1">
      <w:pPr>
        <w:rPr>
          <w:rFonts w:cs="Segoe UI"/>
        </w:rPr>
      </w:pPr>
    </w:p>
    <w:p w14:paraId="671FF2D3" w14:textId="77777777" w:rsidR="001F56E1" w:rsidRDefault="001F56E1" w:rsidP="001F56E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45DB6D9" wp14:editId="7A3C7C98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C865748" w14:textId="77777777" w:rsidR="00A26BF6" w:rsidRPr="00A26BF6" w:rsidRDefault="00A26BF6" w:rsidP="00A26BF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26BF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26BF6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A26BF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8CF4871" w14:textId="77777777" w:rsidR="00A26BF6" w:rsidRPr="00A26BF6" w:rsidRDefault="00A26BF6" w:rsidP="00A26BF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31ABE04" w14:textId="77777777" w:rsidR="00A26BF6" w:rsidRPr="00A26BF6" w:rsidRDefault="00A26BF6" w:rsidP="00A26BF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26BF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26BF6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>Load(</w:t>
                            </w:r>
                            <w:proofErr w:type="gramEnd"/>
                            <w:r w:rsidRPr="00A26BF6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764EDD4" w14:textId="386F2BF3" w:rsidR="001F56E1" w:rsidRPr="007132DD" w:rsidRDefault="00A26BF6" w:rsidP="007132D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Load</w:t>
                            </w:r>
                            <w:proofErr w:type="spellEnd"/>
                            <w:proofErr w:type="gramEnd"/>
                            <w:r w:rsidRPr="00A26BF6">
                              <w:rPr>
                                <w:rFonts w:ascii="Consolas" w:hAnsi="Consolas"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5DB6D9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C865748" w14:textId="77777777" w:rsidR="00A26BF6" w:rsidRPr="00A26BF6" w:rsidRDefault="00A26BF6" w:rsidP="00A26BF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26BF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26BF6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r w:rsidRPr="00A26BF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08CF4871" w14:textId="77777777" w:rsidR="00A26BF6" w:rsidRPr="00A26BF6" w:rsidRDefault="00A26BF6" w:rsidP="00A26BF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31ABE04" w14:textId="77777777" w:rsidR="00A26BF6" w:rsidRPr="00A26BF6" w:rsidRDefault="00A26BF6" w:rsidP="00A26BF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26BF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26BF6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 xml:space="preserve"> Load(</w:t>
                      </w:r>
                      <w:r w:rsidRPr="00A26BF6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 xml:space="preserve"> sender, RoutedEventArgs e) =&gt;</w:t>
                      </w:r>
                    </w:p>
                    <w:p w14:paraId="2764EDD4" w14:textId="386F2BF3" w:rsidR="001F56E1" w:rsidRPr="007132DD" w:rsidRDefault="00A26BF6" w:rsidP="007132D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26BF6">
                        <w:rPr>
                          <w:rFonts w:ascii="Consolas" w:hAnsi="Consolas" w:cs="Cascadia Mono"/>
                          <w:color w:val="000000"/>
                        </w:rPr>
                        <w:t xml:space="preserve">    _library.Load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FB37BD1" w14:textId="77777777" w:rsidR="001F56E1" w:rsidRDefault="001F56E1" w:rsidP="001F56E1">
      <w:pPr>
        <w:rPr>
          <w:rFonts w:cs="Segoe UI"/>
        </w:rPr>
      </w:pPr>
      <w:r>
        <w:rPr>
          <w:rFonts w:cs="Segoe UI"/>
        </w:rPr>
        <w:t xml:space="preserve"> </w:t>
      </w:r>
    </w:p>
    <w:p w14:paraId="33A1E1BC" w14:textId="4DF55FC7" w:rsidR="001F56E1" w:rsidRPr="00C07769" w:rsidRDefault="001F56E1" w:rsidP="001F56E1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</w:t>
      </w:r>
      <w:r w:rsidR="007132DD">
        <w:rPr>
          <w:rFonts w:cs="Segoe UI"/>
        </w:rPr>
        <w:t>is</w:t>
      </w:r>
      <w:r>
        <w:rPr>
          <w:rFonts w:cs="Segoe UI"/>
        </w:rPr>
        <w:t xml:space="preserve">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</w:t>
      </w:r>
      <w:r w:rsidR="00271203">
        <w:rPr>
          <w:rFonts w:cs="Segoe UI"/>
        </w:rPr>
        <w:t xml:space="preserve"> </w:t>
      </w:r>
      <w:r w:rsidR="00271203" w:rsidRPr="00271203">
        <w:rPr>
          <w:rFonts w:ascii="Consolas" w:hAnsi="Consolas" w:cs="Segoe UI"/>
          <w:b/>
          <w:bCs/>
        </w:rPr>
        <w:t>Load</w:t>
      </w:r>
      <w:r w:rsidR="00A26BF6"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</w:t>
      </w:r>
      <w:r w:rsidR="00E106A6">
        <w:rPr>
          <w:rFonts w:cs="Segoe UI"/>
        </w:rPr>
        <w:t>this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</w:t>
      </w:r>
      <w:r w:rsidR="00E106A6">
        <w:rPr>
          <w:rFonts w:cs="Segoe UI"/>
        </w:rPr>
        <w:t>s</w:t>
      </w:r>
      <w:r>
        <w:rPr>
          <w:rFonts w:cs="Segoe UI"/>
        </w:rPr>
        <w:t xml:space="preserve">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</w:t>
      </w:r>
      <w:r w:rsidR="00271203">
        <w:rPr>
          <w:rFonts w:cs="Segoe UI"/>
          <w:color w:val="000000"/>
        </w:rPr>
        <w:t>.</w:t>
      </w:r>
    </w:p>
    <w:p w14:paraId="51573316" w14:textId="51306838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170EF281" w14:textId="1F496123" w:rsidR="00FB4525" w:rsidRDefault="00FB4525" w:rsidP="00FB4525">
      <w:pPr>
        <w:pStyle w:val="Heading2"/>
      </w:pPr>
      <w:r>
        <w:t xml:space="preserve">Step </w:t>
      </w:r>
      <w:r w:rsidR="00902111">
        <w:t>17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668A5096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902111">
              <w:rPr>
                <w:b/>
                <w:bCs/>
                <w:lang w:val="en-US"/>
              </w:rPr>
              <w:t>DonutControl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70E6DD69" w:rsidR="00CE7E10" w:rsidRPr="009E492B" w:rsidRDefault="00902111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3C8F11D" wp14:editId="2DE1A5EF">
                  <wp:extent cx="1580400" cy="226800"/>
                  <wp:effectExtent l="0" t="0" r="1270" b="190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04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086B5BE3" w14:textId="77777777" w:rsidR="00902111" w:rsidRDefault="0090211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678D769" w14:textId="294B3CAB" w:rsidR="00FB4525" w:rsidRDefault="0018208F" w:rsidP="0018208F">
      <w:pPr>
        <w:pStyle w:val="Heading2"/>
      </w:pPr>
      <w:r>
        <w:lastRenderedPageBreak/>
        <w:t>Step</w:t>
      </w:r>
      <w:r w:rsidR="00C15E42">
        <w:t xml:space="preserve"> </w:t>
      </w:r>
      <w:r w:rsidR="00902111">
        <w:t>18</w:t>
      </w:r>
    </w:p>
    <w:p w14:paraId="47175F12" w14:textId="2714FAF5" w:rsidR="00B554B4" w:rsidRDefault="00B554B4" w:rsidP="00B554B4"/>
    <w:p w14:paraId="6AEC53DB" w14:textId="46E10887" w:rsidR="009900BD" w:rsidRPr="00902111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 xml:space="preserve">will see the </w:t>
      </w:r>
      <w:r w:rsidR="00902111" w:rsidRPr="00902111">
        <w:rPr>
          <w:b/>
          <w:bCs/>
        </w:rPr>
        <w:t>Donut</w:t>
      </w:r>
      <w:r w:rsidR="00902111">
        <w:t xml:space="preserve"> </w:t>
      </w:r>
      <w:r w:rsidR="00902111" w:rsidRPr="00902111">
        <w:rPr>
          <w:b/>
          <w:bCs/>
        </w:rPr>
        <w:t>Control</w:t>
      </w:r>
      <w:r w:rsidR="00902111">
        <w:t xml:space="preserve"> displayed showing a representation of the first few numbers of the </w:t>
      </w:r>
      <w:r w:rsidR="00902111" w:rsidRPr="00902111">
        <w:rPr>
          <w:i/>
          <w:iCs/>
        </w:rPr>
        <w:t>Fibonacci Sequence</w:t>
      </w:r>
      <w:r w:rsidR="00902111"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68D067ED">
            <wp:extent cx="6645326" cy="3571862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26" cy="3571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2C4A4C9D" w:rsidR="00986C7B" w:rsidRDefault="00F15B60" w:rsidP="00F15B60">
      <w:pPr>
        <w:pStyle w:val="Heading2"/>
      </w:pPr>
      <w:r>
        <w:t xml:space="preserve">Step </w:t>
      </w:r>
      <w:r w:rsidR="00EE19C3">
        <w:t>19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55EADF7F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6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8"/>
      <w:footerReference w:type="default" r:id="rId29"/>
      <w:headerReference w:type="first" r:id="rId30"/>
      <w:footerReference w:type="first" r:id="rId31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28619" w14:textId="77777777" w:rsidR="00BE7A83" w:rsidRDefault="00BE7A83" w:rsidP="00071E16">
      <w:pPr>
        <w:spacing w:line="240" w:lineRule="auto"/>
      </w:pPr>
      <w:r>
        <w:separator/>
      </w:r>
    </w:p>
  </w:endnote>
  <w:endnote w:type="continuationSeparator" w:id="0">
    <w:p w14:paraId="0A846BA3" w14:textId="77777777" w:rsidR="00BE7A83" w:rsidRDefault="00BE7A83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7DCEB" w14:textId="77777777" w:rsidR="00BE7A83" w:rsidRDefault="00BE7A83" w:rsidP="00071E16">
      <w:pPr>
        <w:spacing w:line="240" w:lineRule="auto"/>
      </w:pPr>
      <w:r>
        <w:separator/>
      </w:r>
    </w:p>
  </w:footnote>
  <w:footnote w:type="continuationSeparator" w:id="0">
    <w:p w14:paraId="58D535B9" w14:textId="77777777" w:rsidR="00BE7A83" w:rsidRDefault="00BE7A83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288D"/>
    <w:rsid w:val="00003B6C"/>
    <w:rsid w:val="00003D1F"/>
    <w:rsid w:val="00003DEA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C80"/>
    <w:rsid w:val="0001513E"/>
    <w:rsid w:val="0001593F"/>
    <w:rsid w:val="00015DD4"/>
    <w:rsid w:val="000167E3"/>
    <w:rsid w:val="00016BD0"/>
    <w:rsid w:val="00017472"/>
    <w:rsid w:val="000208CD"/>
    <w:rsid w:val="000217EE"/>
    <w:rsid w:val="00021AF6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3E6A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5160"/>
    <w:rsid w:val="000652DA"/>
    <w:rsid w:val="000662AF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4527"/>
    <w:rsid w:val="0008454E"/>
    <w:rsid w:val="00086BEC"/>
    <w:rsid w:val="00087762"/>
    <w:rsid w:val="000912E6"/>
    <w:rsid w:val="00093408"/>
    <w:rsid w:val="00093610"/>
    <w:rsid w:val="00093889"/>
    <w:rsid w:val="00094162"/>
    <w:rsid w:val="00097A05"/>
    <w:rsid w:val="000A19CD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DB4"/>
    <w:rsid w:val="000B6850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5A05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29D9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5F2E"/>
    <w:rsid w:val="00136927"/>
    <w:rsid w:val="00136DF4"/>
    <w:rsid w:val="00136E92"/>
    <w:rsid w:val="001370B5"/>
    <w:rsid w:val="00137D82"/>
    <w:rsid w:val="00140516"/>
    <w:rsid w:val="00141F1D"/>
    <w:rsid w:val="00142141"/>
    <w:rsid w:val="001423B5"/>
    <w:rsid w:val="00143F58"/>
    <w:rsid w:val="00145366"/>
    <w:rsid w:val="001454A4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62C03"/>
    <w:rsid w:val="00162FA0"/>
    <w:rsid w:val="0016424C"/>
    <w:rsid w:val="00164698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A7236"/>
    <w:rsid w:val="001B063D"/>
    <w:rsid w:val="001B3BB2"/>
    <w:rsid w:val="001B4C2E"/>
    <w:rsid w:val="001B5A6C"/>
    <w:rsid w:val="001B5CB0"/>
    <w:rsid w:val="001B65B2"/>
    <w:rsid w:val="001B6820"/>
    <w:rsid w:val="001B6CCD"/>
    <w:rsid w:val="001C100C"/>
    <w:rsid w:val="001C135F"/>
    <w:rsid w:val="001C18B0"/>
    <w:rsid w:val="001C28D2"/>
    <w:rsid w:val="001C2BF6"/>
    <w:rsid w:val="001C38DF"/>
    <w:rsid w:val="001C3C3D"/>
    <w:rsid w:val="001C4139"/>
    <w:rsid w:val="001C451D"/>
    <w:rsid w:val="001C4FE6"/>
    <w:rsid w:val="001C5E9B"/>
    <w:rsid w:val="001D11A2"/>
    <w:rsid w:val="001D1594"/>
    <w:rsid w:val="001D2B00"/>
    <w:rsid w:val="001D4FFB"/>
    <w:rsid w:val="001D532D"/>
    <w:rsid w:val="001E0643"/>
    <w:rsid w:val="001E0E60"/>
    <w:rsid w:val="001E386C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891"/>
    <w:rsid w:val="001F7C7B"/>
    <w:rsid w:val="00202ED2"/>
    <w:rsid w:val="002030F1"/>
    <w:rsid w:val="00203308"/>
    <w:rsid w:val="002059FD"/>
    <w:rsid w:val="002077E7"/>
    <w:rsid w:val="00207907"/>
    <w:rsid w:val="002103DD"/>
    <w:rsid w:val="0021058C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4958"/>
    <w:rsid w:val="002465E3"/>
    <w:rsid w:val="00247521"/>
    <w:rsid w:val="002540A3"/>
    <w:rsid w:val="002550B9"/>
    <w:rsid w:val="00256563"/>
    <w:rsid w:val="00257486"/>
    <w:rsid w:val="002579D6"/>
    <w:rsid w:val="00260DE8"/>
    <w:rsid w:val="00260E81"/>
    <w:rsid w:val="00261B8C"/>
    <w:rsid w:val="00262EE9"/>
    <w:rsid w:val="00263903"/>
    <w:rsid w:val="00263FBE"/>
    <w:rsid w:val="00264C1F"/>
    <w:rsid w:val="0026761B"/>
    <w:rsid w:val="0027046F"/>
    <w:rsid w:val="00270B99"/>
    <w:rsid w:val="00271203"/>
    <w:rsid w:val="00271893"/>
    <w:rsid w:val="002737B8"/>
    <w:rsid w:val="00273E52"/>
    <w:rsid w:val="00274433"/>
    <w:rsid w:val="00274E50"/>
    <w:rsid w:val="00275F46"/>
    <w:rsid w:val="00276745"/>
    <w:rsid w:val="002769DF"/>
    <w:rsid w:val="00276C06"/>
    <w:rsid w:val="00280E83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B17"/>
    <w:rsid w:val="002A0BDC"/>
    <w:rsid w:val="002A14F9"/>
    <w:rsid w:val="002A7D3D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49D7"/>
    <w:rsid w:val="002E4C6F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7C10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68A"/>
    <w:rsid w:val="0031106B"/>
    <w:rsid w:val="00311798"/>
    <w:rsid w:val="00311816"/>
    <w:rsid w:val="0031262A"/>
    <w:rsid w:val="00312D7D"/>
    <w:rsid w:val="003131B4"/>
    <w:rsid w:val="003143E9"/>
    <w:rsid w:val="003149C5"/>
    <w:rsid w:val="00317A73"/>
    <w:rsid w:val="00317D99"/>
    <w:rsid w:val="00317F36"/>
    <w:rsid w:val="0032227C"/>
    <w:rsid w:val="003224C8"/>
    <w:rsid w:val="0032447E"/>
    <w:rsid w:val="003247AF"/>
    <w:rsid w:val="003254DA"/>
    <w:rsid w:val="0032790F"/>
    <w:rsid w:val="0033047C"/>
    <w:rsid w:val="00331495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724A"/>
    <w:rsid w:val="0037090B"/>
    <w:rsid w:val="00371823"/>
    <w:rsid w:val="00372341"/>
    <w:rsid w:val="00373ACE"/>
    <w:rsid w:val="003743DA"/>
    <w:rsid w:val="0037443C"/>
    <w:rsid w:val="003760D6"/>
    <w:rsid w:val="0037634B"/>
    <w:rsid w:val="003763C3"/>
    <w:rsid w:val="00377782"/>
    <w:rsid w:val="003810C8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94510"/>
    <w:rsid w:val="003A1E52"/>
    <w:rsid w:val="003A33B1"/>
    <w:rsid w:val="003A3BAE"/>
    <w:rsid w:val="003A49BC"/>
    <w:rsid w:val="003A540D"/>
    <w:rsid w:val="003B026A"/>
    <w:rsid w:val="003B0FE8"/>
    <w:rsid w:val="003B13AA"/>
    <w:rsid w:val="003B2457"/>
    <w:rsid w:val="003B2578"/>
    <w:rsid w:val="003B3F29"/>
    <w:rsid w:val="003B4A51"/>
    <w:rsid w:val="003B4D4B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4D74"/>
    <w:rsid w:val="003E5024"/>
    <w:rsid w:val="003E60F3"/>
    <w:rsid w:val="003E69C8"/>
    <w:rsid w:val="003E74A0"/>
    <w:rsid w:val="003E7943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DA2"/>
    <w:rsid w:val="004105E9"/>
    <w:rsid w:val="0041167B"/>
    <w:rsid w:val="00416006"/>
    <w:rsid w:val="00416A8E"/>
    <w:rsid w:val="004178D4"/>
    <w:rsid w:val="00417E6F"/>
    <w:rsid w:val="0042079C"/>
    <w:rsid w:val="0042100D"/>
    <w:rsid w:val="00421AB9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472A"/>
    <w:rsid w:val="00454F67"/>
    <w:rsid w:val="00454FF3"/>
    <w:rsid w:val="0045573E"/>
    <w:rsid w:val="00456BBB"/>
    <w:rsid w:val="00463FA4"/>
    <w:rsid w:val="004646C3"/>
    <w:rsid w:val="004654AF"/>
    <w:rsid w:val="00465A93"/>
    <w:rsid w:val="004662C5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3BC5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071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44FD"/>
    <w:rsid w:val="004F4EBC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4095"/>
    <w:rsid w:val="0052505F"/>
    <w:rsid w:val="00525628"/>
    <w:rsid w:val="00525F7D"/>
    <w:rsid w:val="0052764C"/>
    <w:rsid w:val="00530F25"/>
    <w:rsid w:val="00531C08"/>
    <w:rsid w:val="005324B4"/>
    <w:rsid w:val="005357EB"/>
    <w:rsid w:val="00536621"/>
    <w:rsid w:val="00537834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4617"/>
    <w:rsid w:val="00564E10"/>
    <w:rsid w:val="005650F7"/>
    <w:rsid w:val="00565434"/>
    <w:rsid w:val="0056644A"/>
    <w:rsid w:val="00567818"/>
    <w:rsid w:val="00567CC2"/>
    <w:rsid w:val="00570172"/>
    <w:rsid w:val="0057117A"/>
    <w:rsid w:val="00571B00"/>
    <w:rsid w:val="0057304F"/>
    <w:rsid w:val="00573269"/>
    <w:rsid w:val="0057425A"/>
    <w:rsid w:val="00575172"/>
    <w:rsid w:val="00575856"/>
    <w:rsid w:val="00575885"/>
    <w:rsid w:val="00576D49"/>
    <w:rsid w:val="00577A9B"/>
    <w:rsid w:val="00580A36"/>
    <w:rsid w:val="005813CF"/>
    <w:rsid w:val="00582AA0"/>
    <w:rsid w:val="005833FE"/>
    <w:rsid w:val="0058676B"/>
    <w:rsid w:val="00586AEE"/>
    <w:rsid w:val="00587107"/>
    <w:rsid w:val="005878B8"/>
    <w:rsid w:val="00590227"/>
    <w:rsid w:val="00590575"/>
    <w:rsid w:val="00590A00"/>
    <w:rsid w:val="00590D99"/>
    <w:rsid w:val="0059205B"/>
    <w:rsid w:val="00592510"/>
    <w:rsid w:val="005928D8"/>
    <w:rsid w:val="005942B1"/>
    <w:rsid w:val="0059468F"/>
    <w:rsid w:val="00595770"/>
    <w:rsid w:val="005A0D73"/>
    <w:rsid w:val="005A1E2B"/>
    <w:rsid w:val="005A2142"/>
    <w:rsid w:val="005A266A"/>
    <w:rsid w:val="005A2A40"/>
    <w:rsid w:val="005A4629"/>
    <w:rsid w:val="005B0EA6"/>
    <w:rsid w:val="005B320B"/>
    <w:rsid w:val="005B3984"/>
    <w:rsid w:val="005B3FCF"/>
    <w:rsid w:val="005B4921"/>
    <w:rsid w:val="005B4CB7"/>
    <w:rsid w:val="005B61ED"/>
    <w:rsid w:val="005C0B7B"/>
    <w:rsid w:val="005C1376"/>
    <w:rsid w:val="005C21CC"/>
    <w:rsid w:val="005C3D18"/>
    <w:rsid w:val="005C41AA"/>
    <w:rsid w:val="005C539B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4C55"/>
    <w:rsid w:val="005E500F"/>
    <w:rsid w:val="005E645D"/>
    <w:rsid w:val="005F0A9E"/>
    <w:rsid w:val="005F0EE2"/>
    <w:rsid w:val="005F14E0"/>
    <w:rsid w:val="005F15E7"/>
    <w:rsid w:val="005F45DA"/>
    <w:rsid w:val="005F5D7A"/>
    <w:rsid w:val="005F754E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262F"/>
    <w:rsid w:val="00616330"/>
    <w:rsid w:val="006166CB"/>
    <w:rsid w:val="00621EB6"/>
    <w:rsid w:val="00622471"/>
    <w:rsid w:val="00622BA9"/>
    <w:rsid w:val="00623F05"/>
    <w:rsid w:val="00624AC3"/>
    <w:rsid w:val="0062575B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70568"/>
    <w:rsid w:val="00670BB8"/>
    <w:rsid w:val="00670C21"/>
    <w:rsid w:val="00671135"/>
    <w:rsid w:val="00671C0A"/>
    <w:rsid w:val="00672184"/>
    <w:rsid w:val="00672C69"/>
    <w:rsid w:val="0067444B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12DD"/>
    <w:rsid w:val="006A228D"/>
    <w:rsid w:val="006A2AC9"/>
    <w:rsid w:val="006A47A4"/>
    <w:rsid w:val="006A4C7B"/>
    <w:rsid w:val="006A525E"/>
    <w:rsid w:val="006A568D"/>
    <w:rsid w:val="006A5990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7F61"/>
    <w:rsid w:val="006E060B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6C4F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398B"/>
    <w:rsid w:val="00754FA0"/>
    <w:rsid w:val="007563F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FB0"/>
    <w:rsid w:val="00767085"/>
    <w:rsid w:val="00770AE8"/>
    <w:rsid w:val="00770F33"/>
    <w:rsid w:val="00770FBF"/>
    <w:rsid w:val="0077180D"/>
    <w:rsid w:val="007726FB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6098"/>
    <w:rsid w:val="0079648C"/>
    <w:rsid w:val="00796C41"/>
    <w:rsid w:val="007A1383"/>
    <w:rsid w:val="007A1CF2"/>
    <w:rsid w:val="007A3094"/>
    <w:rsid w:val="007A37F8"/>
    <w:rsid w:val="007A3F16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46FD"/>
    <w:rsid w:val="007D52F5"/>
    <w:rsid w:val="007D595D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BF9"/>
    <w:rsid w:val="00801C01"/>
    <w:rsid w:val="00802D5B"/>
    <w:rsid w:val="008042C3"/>
    <w:rsid w:val="00805225"/>
    <w:rsid w:val="008073F4"/>
    <w:rsid w:val="00810870"/>
    <w:rsid w:val="00810A5F"/>
    <w:rsid w:val="00810FFE"/>
    <w:rsid w:val="00811F6A"/>
    <w:rsid w:val="008124B9"/>
    <w:rsid w:val="008134AD"/>
    <w:rsid w:val="00815AD2"/>
    <w:rsid w:val="00820297"/>
    <w:rsid w:val="00820FBF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096C"/>
    <w:rsid w:val="00840F03"/>
    <w:rsid w:val="00841E10"/>
    <w:rsid w:val="00842742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70F0C"/>
    <w:rsid w:val="00871063"/>
    <w:rsid w:val="008711D5"/>
    <w:rsid w:val="00872333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67A"/>
    <w:rsid w:val="00886940"/>
    <w:rsid w:val="00890537"/>
    <w:rsid w:val="0089065A"/>
    <w:rsid w:val="008906D8"/>
    <w:rsid w:val="008916BF"/>
    <w:rsid w:val="0089249B"/>
    <w:rsid w:val="00894099"/>
    <w:rsid w:val="00894306"/>
    <w:rsid w:val="0089648D"/>
    <w:rsid w:val="008967A6"/>
    <w:rsid w:val="008971C4"/>
    <w:rsid w:val="00897BC7"/>
    <w:rsid w:val="008A2880"/>
    <w:rsid w:val="008A50E5"/>
    <w:rsid w:val="008A6E0E"/>
    <w:rsid w:val="008A77BE"/>
    <w:rsid w:val="008A7E19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10F4"/>
    <w:rsid w:val="008D111F"/>
    <w:rsid w:val="008D2092"/>
    <w:rsid w:val="008D4C92"/>
    <w:rsid w:val="008D570D"/>
    <w:rsid w:val="008D5EE7"/>
    <w:rsid w:val="008D5EEA"/>
    <w:rsid w:val="008D77B1"/>
    <w:rsid w:val="008E196A"/>
    <w:rsid w:val="008E2D92"/>
    <w:rsid w:val="008E3029"/>
    <w:rsid w:val="008E353C"/>
    <w:rsid w:val="008E36B1"/>
    <w:rsid w:val="008E3E24"/>
    <w:rsid w:val="008E630B"/>
    <w:rsid w:val="008E77CF"/>
    <w:rsid w:val="008F01DF"/>
    <w:rsid w:val="008F054F"/>
    <w:rsid w:val="008F0608"/>
    <w:rsid w:val="008F1830"/>
    <w:rsid w:val="008F2E89"/>
    <w:rsid w:val="00900010"/>
    <w:rsid w:val="00900F32"/>
    <w:rsid w:val="00900F4E"/>
    <w:rsid w:val="00901539"/>
    <w:rsid w:val="00901A63"/>
    <w:rsid w:val="00902111"/>
    <w:rsid w:val="00903228"/>
    <w:rsid w:val="00903BE2"/>
    <w:rsid w:val="009045D5"/>
    <w:rsid w:val="00904B83"/>
    <w:rsid w:val="00907C21"/>
    <w:rsid w:val="00907DEB"/>
    <w:rsid w:val="009101C1"/>
    <w:rsid w:val="00910BA6"/>
    <w:rsid w:val="00910D64"/>
    <w:rsid w:val="00911805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721C"/>
    <w:rsid w:val="009277E7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7618"/>
    <w:rsid w:val="009479A6"/>
    <w:rsid w:val="00947D5C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58D8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446E"/>
    <w:rsid w:val="009A5B8B"/>
    <w:rsid w:val="009A77F2"/>
    <w:rsid w:val="009B0336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D1BDD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0E17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6DDF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90582"/>
    <w:rsid w:val="00A905FE"/>
    <w:rsid w:val="00A90D4E"/>
    <w:rsid w:val="00A92E37"/>
    <w:rsid w:val="00A94928"/>
    <w:rsid w:val="00A96520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782"/>
    <w:rsid w:val="00AB4C0D"/>
    <w:rsid w:val="00AB5AA0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5AF2"/>
    <w:rsid w:val="00AC63D8"/>
    <w:rsid w:val="00AC7AEF"/>
    <w:rsid w:val="00AD327E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7162"/>
    <w:rsid w:val="00B2029D"/>
    <w:rsid w:val="00B202CB"/>
    <w:rsid w:val="00B2156D"/>
    <w:rsid w:val="00B21F1E"/>
    <w:rsid w:val="00B222B4"/>
    <w:rsid w:val="00B22F9C"/>
    <w:rsid w:val="00B2348E"/>
    <w:rsid w:val="00B23649"/>
    <w:rsid w:val="00B24442"/>
    <w:rsid w:val="00B24563"/>
    <w:rsid w:val="00B24D21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7720E"/>
    <w:rsid w:val="00B80965"/>
    <w:rsid w:val="00B82A18"/>
    <w:rsid w:val="00B841AC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1205"/>
    <w:rsid w:val="00BA2B20"/>
    <w:rsid w:val="00BA3EB1"/>
    <w:rsid w:val="00BA7FD2"/>
    <w:rsid w:val="00BB148A"/>
    <w:rsid w:val="00BB2387"/>
    <w:rsid w:val="00BB26EA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147"/>
    <w:rsid w:val="00BC246D"/>
    <w:rsid w:val="00BC2935"/>
    <w:rsid w:val="00BC335B"/>
    <w:rsid w:val="00BC3A62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60"/>
    <w:rsid w:val="00BC7667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A83"/>
    <w:rsid w:val="00BE7F8D"/>
    <w:rsid w:val="00BF009E"/>
    <w:rsid w:val="00BF1D65"/>
    <w:rsid w:val="00BF4EDB"/>
    <w:rsid w:val="00BF5741"/>
    <w:rsid w:val="00BF59AC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07769"/>
    <w:rsid w:val="00C1084C"/>
    <w:rsid w:val="00C1186C"/>
    <w:rsid w:val="00C11B37"/>
    <w:rsid w:val="00C14C9C"/>
    <w:rsid w:val="00C15E42"/>
    <w:rsid w:val="00C163B5"/>
    <w:rsid w:val="00C17A17"/>
    <w:rsid w:val="00C17FD4"/>
    <w:rsid w:val="00C20FCC"/>
    <w:rsid w:val="00C210B3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273A"/>
    <w:rsid w:val="00C34CB5"/>
    <w:rsid w:val="00C35059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B16"/>
    <w:rsid w:val="00C57C89"/>
    <w:rsid w:val="00C644F8"/>
    <w:rsid w:val="00C64A28"/>
    <w:rsid w:val="00C650AA"/>
    <w:rsid w:val="00C651E3"/>
    <w:rsid w:val="00C66009"/>
    <w:rsid w:val="00C66C59"/>
    <w:rsid w:val="00C6713A"/>
    <w:rsid w:val="00C673B5"/>
    <w:rsid w:val="00C67802"/>
    <w:rsid w:val="00C70362"/>
    <w:rsid w:val="00C70472"/>
    <w:rsid w:val="00C70AD8"/>
    <w:rsid w:val="00C70E70"/>
    <w:rsid w:val="00C715E1"/>
    <w:rsid w:val="00C739CA"/>
    <w:rsid w:val="00C74FE1"/>
    <w:rsid w:val="00C7512D"/>
    <w:rsid w:val="00C7524C"/>
    <w:rsid w:val="00C76505"/>
    <w:rsid w:val="00C76771"/>
    <w:rsid w:val="00C7773B"/>
    <w:rsid w:val="00C77877"/>
    <w:rsid w:val="00C807C6"/>
    <w:rsid w:val="00C80FFA"/>
    <w:rsid w:val="00C8136B"/>
    <w:rsid w:val="00C833B7"/>
    <w:rsid w:val="00C849CD"/>
    <w:rsid w:val="00C84AE3"/>
    <w:rsid w:val="00C85D34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41BE"/>
    <w:rsid w:val="00CA58B1"/>
    <w:rsid w:val="00CA68C9"/>
    <w:rsid w:val="00CA70F5"/>
    <w:rsid w:val="00CA7919"/>
    <w:rsid w:val="00CB0158"/>
    <w:rsid w:val="00CB1444"/>
    <w:rsid w:val="00CB1D5C"/>
    <w:rsid w:val="00CB24CA"/>
    <w:rsid w:val="00CB32B2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D1135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34"/>
    <w:rsid w:val="00CE3998"/>
    <w:rsid w:val="00CE4525"/>
    <w:rsid w:val="00CE478B"/>
    <w:rsid w:val="00CE609B"/>
    <w:rsid w:val="00CE73F0"/>
    <w:rsid w:val="00CE7E10"/>
    <w:rsid w:val="00CF228E"/>
    <w:rsid w:val="00CF2B04"/>
    <w:rsid w:val="00CF4537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118E"/>
    <w:rsid w:val="00D216F2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3DE9"/>
    <w:rsid w:val="00D34B3A"/>
    <w:rsid w:val="00D37E07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4F4"/>
    <w:rsid w:val="00D91F7A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137E"/>
    <w:rsid w:val="00DD3673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513"/>
    <w:rsid w:val="00E03C2A"/>
    <w:rsid w:val="00E03C73"/>
    <w:rsid w:val="00E06050"/>
    <w:rsid w:val="00E07080"/>
    <w:rsid w:val="00E0759E"/>
    <w:rsid w:val="00E07A5B"/>
    <w:rsid w:val="00E07E61"/>
    <w:rsid w:val="00E106A6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D36"/>
    <w:rsid w:val="00E241AB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40B24"/>
    <w:rsid w:val="00E4236A"/>
    <w:rsid w:val="00E423F6"/>
    <w:rsid w:val="00E42BB8"/>
    <w:rsid w:val="00E4664B"/>
    <w:rsid w:val="00E47B1D"/>
    <w:rsid w:val="00E47C4B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720A"/>
    <w:rsid w:val="00E77F2B"/>
    <w:rsid w:val="00E80EE2"/>
    <w:rsid w:val="00E83094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D0B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B105C"/>
    <w:rsid w:val="00EC0486"/>
    <w:rsid w:val="00EC0697"/>
    <w:rsid w:val="00EC1AD5"/>
    <w:rsid w:val="00EC31CF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E0F73"/>
    <w:rsid w:val="00EE19C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F00ECE"/>
    <w:rsid w:val="00F00FA5"/>
    <w:rsid w:val="00F03354"/>
    <w:rsid w:val="00F044A8"/>
    <w:rsid w:val="00F04E22"/>
    <w:rsid w:val="00F0709F"/>
    <w:rsid w:val="00F101B9"/>
    <w:rsid w:val="00F113A5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3265"/>
    <w:rsid w:val="00F3621A"/>
    <w:rsid w:val="00F3759D"/>
    <w:rsid w:val="00F37E47"/>
    <w:rsid w:val="00F40ADF"/>
    <w:rsid w:val="00F40BF1"/>
    <w:rsid w:val="00F41789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6774"/>
    <w:rsid w:val="00F5709C"/>
    <w:rsid w:val="00F60440"/>
    <w:rsid w:val="00F60E87"/>
    <w:rsid w:val="00F6178C"/>
    <w:rsid w:val="00F63BA5"/>
    <w:rsid w:val="00F63D60"/>
    <w:rsid w:val="00F63EA0"/>
    <w:rsid w:val="00F673C7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882"/>
    <w:rsid w:val="00F85AC7"/>
    <w:rsid w:val="00F85C69"/>
    <w:rsid w:val="00F8659B"/>
    <w:rsid w:val="00F9098B"/>
    <w:rsid w:val="00F90C1D"/>
    <w:rsid w:val="00F91FF5"/>
    <w:rsid w:val="00F9356F"/>
    <w:rsid w:val="00F93B0C"/>
    <w:rsid w:val="00F947DA"/>
    <w:rsid w:val="00F96D23"/>
    <w:rsid w:val="00F97905"/>
    <w:rsid w:val="00F97A57"/>
    <w:rsid w:val="00F97D09"/>
    <w:rsid w:val="00FA0AB2"/>
    <w:rsid w:val="00FA0FA3"/>
    <w:rsid w:val="00FA2257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CFB"/>
    <w:rsid w:val="00FE6FCA"/>
    <w:rsid w:val="00FF165F"/>
    <w:rsid w:val="00FF1B3D"/>
    <w:rsid w:val="00FF274E"/>
    <w:rsid w:val="00FF34BC"/>
    <w:rsid w:val="00FF45A4"/>
    <w:rsid w:val="00FF4CD6"/>
    <w:rsid w:val="00FF5F56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65A1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yperlink" Target="https://tutorialr.com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2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0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798</Words>
  <Characters>454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2-07T11:03:00Z</dcterms:created>
  <dcterms:modified xsi:type="dcterms:W3CDTF">2023-02-07T11:03:00Z</dcterms:modified>
</cp:coreProperties>
</file>